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4C51E98C" w14:textId="77777777" w:rsidR="00C95164" w:rsidRPr="00C66460" w:rsidRDefault="00C95164" w:rsidP="00C95164">
      <w:pPr>
        <w:jc w:val="center"/>
        <w:rPr>
          <w:b/>
          <w:sz w:val="22"/>
          <w:szCs w:val="22"/>
        </w:rPr>
      </w:pPr>
      <w:r w:rsidRPr="00C66460">
        <w:rPr>
          <w:b/>
          <w:sz w:val="22"/>
          <w:szCs w:val="22"/>
        </w:rPr>
        <w:t>TUTORING SERVICES</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1C630A2A" w:rsidR="005368BA" w:rsidRDefault="005368BA" w:rsidP="005368BA">
      <w:pPr>
        <w:jc w:val="center"/>
        <w:rPr>
          <w:b/>
          <w:sz w:val="22"/>
          <w:szCs w:val="22"/>
        </w:rPr>
      </w:pPr>
      <w:r>
        <w:rPr>
          <w:b/>
          <w:sz w:val="22"/>
          <w:szCs w:val="22"/>
        </w:rPr>
        <w:t>CONTRACT NUMBER CHR</w:t>
      </w:r>
      <w:r w:rsidR="00096AF0">
        <w:rPr>
          <w:b/>
          <w:sz w:val="22"/>
          <w:szCs w:val="22"/>
        </w:rPr>
        <w:t>2500</w:t>
      </w:r>
      <w:r w:rsidR="00C95164">
        <w:rPr>
          <w:b/>
          <w:sz w:val="22"/>
          <w:szCs w:val="22"/>
        </w:rPr>
        <w:t>4</w:t>
      </w:r>
      <w:r w:rsidR="00157E1D">
        <w:rPr>
          <w:b/>
          <w:sz w:val="22"/>
          <w:szCs w:val="22"/>
        </w:rPr>
        <w:t>-</w:t>
      </w:r>
      <w:r w:rsidR="00C95164">
        <w:rPr>
          <w:b/>
          <w:sz w:val="22"/>
          <w:szCs w:val="22"/>
        </w:rPr>
        <w:t>TUTORING</w:t>
      </w:r>
    </w:p>
    <w:p w14:paraId="2B06BDD4" w14:textId="77777777" w:rsidR="00184B9E" w:rsidRDefault="00184B9E" w:rsidP="005368BA">
      <w:pPr>
        <w:jc w:val="center"/>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Default="005368BA" w:rsidP="005368BA">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08760C" w14:textId="77777777" w:rsidR="005368BA" w:rsidRDefault="00890E0A" w:rsidP="005368BA">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5368BA" w:rsidRPr="00A90FE6">
              <w:rPr>
                <w:rStyle w:val="Hyperlink"/>
                <w:noProof/>
              </w:rPr>
              <w:t>II.</w:t>
            </w:r>
            <w:r w:rsidR="005368BA">
              <w:rPr>
                <w:rFonts w:asciiTheme="minorHAnsi" w:eastAsiaTheme="minorEastAsia" w:hAnsiTheme="minorHAnsi" w:cstheme="minorBidi"/>
                <w:noProof/>
                <w:sz w:val="22"/>
                <w:szCs w:val="22"/>
              </w:rPr>
              <w:tab/>
            </w:r>
            <w:r w:rsidR="005368BA" w:rsidRPr="00A90FE6">
              <w:rPr>
                <w:rStyle w:val="Hyperlink"/>
                <w:noProof/>
              </w:rPr>
              <w:t>Scope of Services</w:t>
            </w:r>
          </w:hyperlink>
        </w:p>
        <w:p w14:paraId="03A5919D" w14:textId="77777777" w:rsidR="005368BA" w:rsidRDefault="00890E0A"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5368BA" w:rsidRPr="00A90FE6">
              <w:rPr>
                <w:rStyle w:val="Hyperlink"/>
                <w:noProof/>
              </w:rPr>
              <w:t>III.</w:t>
            </w:r>
            <w:r w:rsidR="005368BA">
              <w:rPr>
                <w:rFonts w:asciiTheme="minorHAnsi" w:eastAsiaTheme="minorEastAsia" w:hAnsiTheme="minorHAnsi" w:cstheme="minorBidi"/>
                <w:noProof/>
                <w:sz w:val="22"/>
                <w:szCs w:val="22"/>
              </w:rPr>
              <w:tab/>
            </w:r>
            <w:r w:rsidR="005368BA" w:rsidRPr="00A90FE6">
              <w:rPr>
                <w:rStyle w:val="Hyperlink"/>
                <w:noProof/>
              </w:rPr>
              <w:t>Required Information</w:t>
            </w:r>
          </w:hyperlink>
        </w:p>
        <w:p w14:paraId="01CFF334" w14:textId="77777777" w:rsidR="005368BA" w:rsidRDefault="00890E0A"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5368BA" w:rsidRPr="00A90FE6">
              <w:rPr>
                <w:rStyle w:val="Hyperlink"/>
                <w:noProof/>
              </w:rPr>
              <w:t>IV.</w:t>
            </w:r>
            <w:r w:rsidR="005368BA">
              <w:rPr>
                <w:rFonts w:asciiTheme="minorHAnsi" w:eastAsiaTheme="minorEastAsia" w:hAnsiTheme="minorHAnsi" w:cstheme="minorBidi"/>
                <w:noProof/>
                <w:sz w:val="22"/>
                <w:szCs w:val="22"/>
              </w:rPr>
              <w:tab/>
            </w:r>
            <w:r w:rsidR="005368BA" w:rsidRPr="00A90FE6">
              <w:rPr>
                <w:rStyle w:val="Hyperlink"/>
                <w:noProof/>
              </w:rPr>
              <w:t>Professional Services RFP Administrative Information</w:t>
            </w:r>
          </w:hyperlink>
        </w:p>
        <w:p w14:paraId="21B1CA17" w14:textId="77777777" w:rsidR="005368BA" w:rsidRDefault="00890E0A"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5368BA" w:rsidRPr="00A90FE6">
              <w:rPr>
                <w:rStyle w:val="Hyperlink"/>
                <w:noProof/>
              </w:rPr>
              <w:t>V.</w:t>
            </w:r>
            <w:r w:rsidR="005368BA">
              <w:rPr>
                <w:rFonts w:asciiTheme="minorHAnsi" w:eastAsiaTheme="minorEastAsia" w:hAnsiTheme="minorHAnsi" w:cstheme="minorBidi"/>
                <w:noProof/>
                <w:sz w:val="22"/>
                <w:szCs w:val="22"/>
              </w:rPr>
              <w:tab/>
            </w:r>
            <w:r w:rsidR="005368BA" w:rsidRPr="00A90FE6">
              <w:rPr>
                <w:rStyle w:val="Hyperlink"/>
                <w:noProof/>
              </w:rPr>
              <w:t>Contract Terms and Conditions</w:t>
            </w:r>
          </w:hyperlink>
        </w:p>
        <w:p w14:paraId="3CA290AD" w14:textId="77777777" w:rsidR="005368BA" w:rsidRDefault="00890E0A"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5368BA" w:rsidRPr="00A90FE6">
              <w:rPr>
                <w:rStyle w:val="Hyperlink"/>
                <w:noProof/>
              </w:rPr>
              <w:t>VI.</w:t>
            </w:r>
            <w:r w:rsidR="005368BA">
              <w:rPr>
                <w:rFonts w:asciiTheme="minorHAnsi" w:eastAsiaTheme="minorEastAsia" w:hAnsiTheme="minorHAnsi" w:cstheme="minorBidi"/>
                <w:noProof/>
                <w:sz w:val="22"/>
                <w:szCs w:val="22"/>
              </w:rPr>
              <w:tab/>
            </w:r>
            <w:r w:rsidR="005368BA" w:rsidRPr="00A90FE6">
              <w:rPr>
                <w:rStyle w:val="Hyperlink"/>
                <w:noProof/>
              </w:rPr>
              <w:t>RFP Miscellaneous Information</w:t>
            </w:r>
          </w:hyperlink>
        </w:p>
        <w:p w14:paraId="43950FCB" w14:textId="77777777" w:rsidR="005368BA" w:rsidRDefault="00890E0A"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5368BA" w:rsidRPr="00A90FE6">
              <w:rPr>
                <w:rStyle w:val="Hyperlink"/>
                <w:noProof/>
              </w:rPr>
              <w:t>VII.</w:t>
            </w:r>
            <w:r w:rsidR="005368BA">
              <w:rPr>
                <w:rFonts w:asciiTheme="minorHAnsi" w:eastAsiaTheme="minorEastAsia" w:hAnsiTheme="minorHAnsi" w:cstheme="minorBidi"/>
                <w:noProof/>
                <w:sz w:val="22"/>
                <w:szCs w:val="22"/>
              </w:rPr>
              <w:tab/>
            </w:r>
            <w:r w:rsidR="005368BA" w:rsidRPr="00A90FE6">
              <w:rPr>
                <w:rStyle w:val="Hyperlink"/>
                <w:noProof/>
              </w:rPr>
              <w:t>Attachments</w:t>
            </w:r>
          </w:hyperlink>
        </w:p>
        <w:p w14:paraId="488BBB82" w14:textId="77777777" w:rsidR="005368BA" w:rsidRDefault="00890E0A" w:rsidP="005368BA">
          <w:pPr>
            <w:pStyle w:val="TOC1"/>
            <w:tabs>
              <w:tab w:val="right" w:leader="dot" w:pos="9350"/>
            </w:tabs>
            <w:rPr>
              <w:rFonts w:asciiTheme="minorHAnsi" w:eastAsiaTheme="minorEastAsia" w:hAnsiTheme="minorHAnsi" w:cstheme="minorBidi"/>
              <w:noProof/>
              <w:sz w:val="22"/>
              <w:szCs w:val="22"/>
            </w:rPr>
          </w:pPr>
          <w:hyperlink w:anchor="_Toc487180809" w:history="1">
            <w:r w:rsidR="005368BA" w:rsidRPr="00A90FE6">
              <w:rPr>
                <w:rStyle w:val="Hyperlink"/>
                <w:noProof/>
              </w:rPr>
              <w:t>Appendix A - MINIMUM MANDATORY SUBMISSION REQUIREMENTS</w:t>
            </w:r>
          </w:hyperlink>
        </w:p>
        <w:p w14:paraId="33A53F1F" w14:textId="77777777" w:rsidR="005368BA" w:rsidRDefault="005368BA" w:rsidP="005368BA">
          <w:r>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370B03">
      <w:pPr>
        <w:pStyle w:val="Heading1"/>
        <w:numPr>
          <w:ilvl w:val="0"/>
          <w:numId w:val="34"/>
        </w:numPr>
        <w:rPr>
          <w:sz w:val="24"/>
          <w:szCs w:val="24"/>
        </w:rPr>
      </w:pPr>
      <w:bookmarkStart w:id="0" w:name="_heading=h.gjdgxs" w:colFirst="0" w:colLast="0"/>
      <w:bookmarkEnd w:id="0"/>
      <w:r w:rsidRPr="006C33A6">
        <w:rPr>
          <w:sz w:val="24"/>
          <w:szCs w:val="24"/>
        </w:rPr>
        <w:t>Overview</w:t>
      </w:r>
    </w:p>
    <w:p w14:paraId="35CC3139" w14:textId="1491AF46" w:rsidR="005368BA" w:rsidRDefault="00C95164" w:rsidP="00C95164">
      <w:pPr>
        <w:ind w:left="720"/>
        <w:rPr>
          <w:sz w:val="22"/>
          <w:szCs w:val="22"/>
        </w:rPr>
      </w:pPr>
      <w:proofErr w:type="gramStart"/>
      <w:r w:rsidRPr="00F60CA4">
        <w:rPr>
          <w:sz w:val="22"/>
          <w:szCs w:val="22"/>
        </w:rPr>
        <w:t xml:space="preserve">The </w:t>
      </w:r>
      <w:r>
        <w:rPr>
          <w:sz w:val="22"/>
          <w:szCs w:val="22"/>
        </w:rPr>
        <w:t>Christina School District (CSD)</w:t>
      </w:r>
      <w:r w:rsidRPr="00F60CA4">
        <w:rPr>
          <w:sz w:val="22"/>
          <w:szCs w:val="22"/>
        </w:rPr>
        <w:t>,</w:t>
      </w:r>
      <w:proofErr w:type="gramEnd"/>
      <w:r w:rsidRPr="00F60CA4">
        <w:rPr>
          <w:sz w:val="22"/>
          <w:szCs w:val="22"/>
        </w:rPr>
        <w:t xml:space="preserve"> seeks professional services to </w:t>
      </w:r>
      <w:r w:rsidRPr="000B2A03">
        <w:rPr>
          <w:rFonts w:ascii="Calibri" w:hAnsi="Calibri" w:cs="Calibri"/>
          <w:color w:val="000000"/>
        </w:rPr>
        <w:t>provide tutoring services to students who attend the Christina School District</w:t>
      </w:r>
      <w:r>
        <w:rPr>
          <w:rFonts w:ascii="Calibri" w:hAnsi="Calibri" w:cs="Calibri"/>
          <w:color w:val="000000"/>
        </w:rPr>
        <w:t xml:space="preserve"> Grades PK – 12</w:t>
      </w:r>
      <w:r>
        <w:rPr>
          <w:sz w:val="22"/>
          <w:szCs w:val="22"/>
        </w:rPr>
        <w:t>.</w:t>
      </w:r>
    </w:p>
    <w:p w14:paraId="33FDC9E7" w14:textId="77777777" w:rsidR="00C95164" w:rsidRPr="006C0A4C" w:rsidRDefault="00C95164" w:rsidP="005368BA">
      <w:pPr>
        <w:rPr>
          <w:sz w:val="22"/>
          <w:szCs w:val="22"/>
        </w:rPr>
      </w:pPr>
    </w:p>
    <w:p w14:paraId="51807F38" w14:textId="77777777" w:rsidR="005368BA" w:rsidRDefault="005368BA" w:rsidP="005368BA">
      <w:pPr>
        <w:ind w:left="360" w:firstLine="360"/>
        <w:jc w:val="both"/>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69FEDF71"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 xml:space="preserve">Date: </w:t>
      </w:r>
      <w:r w:rsidR="00A87C30">
        <w:rPr>
          <w:sz w:val="22"/>
          <w:szCs w:val="22"/>
        </w:rPr>
        <w:t>February 10, 2025</w:t>
      </w:r>
    </w:p>
    <w:p w14:paraId="7FA63A4F" w14:textId="77777777" w:rsidR="005368BA" w:rsidRPr="006C33A6" w:rsidRDefault="005368BA" w:rsidP="005368BA">
      <w:pPr>
        <w:jc w:val="both"/>
        <w:rPr>
          <w:sz w:val="22"/>
          <w:szCs w:val="22"/>
        </w:rPr>
      </w:pPr>
    </w:p>
    <w:p w14:paraId="2717DCEA" w14:textId="20048FC7"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sidR="00A87C30">
        <w:rPr>
          <w:sz w:val="22"/>
          <w:szCs w:val="22"/>
        </w:rPr>
        <w:t>February 25</w:t>
      </w:r>
      <w:r w:rsidR="0001504C">
        <w:rPr>
          <w:sz w:val="22"/>
          <w:szCs w:val="22"/>
        </w:rPr>
        <w:t>, 2025</w:t>
      </w:r>
      <w:r w:rsidRPr="006C33A6">
        <w:rPr>
          <w:sz w:val="22"/>
          <w:szCs w:val="22"/>
        </w:rPr>
        <w:t xml:space="preserve"> at 12 Noon (EDT)</w:t>
      </w:r>
    </w:p>
    <w:p w14:paraId="5982CC5B" w14:textId="77777777" w:rsidR="005368BA" w:rsidRPr="006C33A6" w:rsidRDefault="005368BA" w:rsidP="005368BA">
      <w:pPr>
        <w:ind w:left="720"/>
        <w:jc w:val="both"/>
        <w:rPr>
          <w:sz w:val="22"/>
          <w:szCs w:val="22"/>
        </w:rPr>
      </w:pPr>
    </w:p>
    <w:p w14:paraId="09E6A69D" w14:textId="58B2B0DC"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sidR="00A87C30">
        <w:rPr>
          <w:sz w:val="22"/>
          <w:szCs w:val="22"/>
        </w:rPr>
        <w:t>March 11</w:t>
      </w:r>
      <w:r w:rsidR="0001504C">
        <w:rPr>
          <w:sz w:val="22"/>
          <w:szCs w:val="22"/>
        </w:rPr>
        <w:t>, 2025</w:t>
      </w:r>
    </w:p>
    <w:p w14:paraId="7092898F" w14:textId="77777777" w:rsidR="005368BA" w:rsidRPr="006C33A6" w:rsidRDefault="005368BA" w:rsidP="005368BA">
      <w:pPr>
        <w:jc w:val="both"/>
        <w:rPr>
          <w:sz w:val="22"/>
          <w:szCs w:val="22"/>
        </w:rPr>
      </w:pPr>
    </w:p>
    <w:p w14:paraId="40B41974" w14:textId="369BCA4F" w:rsidR="005368BA" w:rsidRPr="006C33A6" w:rsidRDefault="005368BA" w:rsidP="005368BA">
      <w:pPr>
        <w:ind w:left="5040" w:hanging="4320"/>
        <w:jc w:val="both"/>
        <w:rPr>
          <w:sz w:val="22"/>
          <w:szCs w:val="22"/>
        </w:rPr>
      </w:pPr>
      <w:r w:rsidRPr="006C33A6">
        <w:rPr>
          <w:sz w:val="22"/>
          <w:szCs w:val="22"/>
        </w:rPr>
        <w:t xml:space="preserve">Deadline </w:t>
      </w:r>
      <w:r w:rsidR="0001504C">
        <w:rPr>
          <w:sz w:val="22"/>
          <w:szCs w:val="22"/>
        </w:rPr>
        <w:t>for Receipt of Proposals</w:t>
      </w:r>
      <w:r w:rsidR="0001504C">
        <w:rPr>
          <w:sz w:val="22"/>
          <w:szCs w:val="22"/>
        </w:rPr>
        <w:tab/>
        <w:t xml:space="preserve">Date: </w:t>
      </w:r>
      <w:r w:rsidR="00A87C30">
        <w:rPr>
          <w:sz w:val="22"/>
          <w:szCs w:val="22"/>
        </w:rPr>
        <w:t>March 25</w:t>
      </w:r>
      <w:r w:rsidR="0001504C">
        <w:rPr>
          <w:sz w:val="22"/>
          <w:szCs w:val="22"/>
        </w:rPr>
        <w:t xml:space="preserve">, </w:t>
      </w:r>
      <w:r>
        <w:rPr>
          <w:sz w:val="22"/>
          <w:szCs w:val="22"/>
        </w:rPr>
        <w:t xml:space="preserve">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5D376137"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sidR="00A87C30">
        <w:rPr>
          <w:sz w:val="22"/>
          <w:szCs w:val="22"/>
        </w:rPr>
        <w:t>June 30</w:t>
      </w:r>
      <w:r w:rsidR="0001504C">
        <w:rPr>
          <w:sz w:val="22"/>
          <w:szCs w:val="22"/>
        </w:rPr>
        <w:t>, 2025</w:t>
      </w:r>
    </w:p>
    <w:p w14:paraId="738E3DCF" w14:textId="77777777" w:rsidR="005368BA" w:rsidRDefault="005368BA" w:rsidP="005368BA">
      <w:pPr>
        <w:jc w:val="both"/>
        <w:rPr>
          <w:sz w:val="22"/>
          <w:szCs w:val="22"/>
        </w:rPr>
      </w:pPr>
    </w:p>
    <w:p w14:paraId="32E632F9" w14:textId="46A845CA" w:rsidR="005368BA" w:rsidRDefault="005368BA" w:rsidP="005368BA">
      <w:pPr>
        <w:ind w:left="360"/>
        <w:jc w:val="both"/>
        <w:rPr>
          <w:sz w:val="22"/>
          <w:szCs w:val="22"/>
        </w:rPr>
      </w:pPr>
      <w:r>
        <w:rPr>
          <w:sz w:val="22"/>
          <w:szCs w:val="22"/>
        </w:rPr>
        <w:t>Each proposal must be acco</w:t>
      </w:r>
      <w:r w:rsidR="00851472">
        <w:rPr>
          <w:sz w:val="22"/>
          <w:szCs w:val="22"/>
        </w:rPr>
        <w:t xml:space="preserve">mpanied by a transmittal letter </w:t>
      </w:r>
      <w:r>
        <w:rPr>
          <w:sz w:val="22"/>
          <w:szCs w:val="22"/>
        </w:rPr>
        <w:t xml:space="preserve">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5CDEC5D8" w:rsidR="005368BA" w:rsidRDefault="005368BA" w:rsidP="005368BA">
      <w:pPr>
        <w:ind w:left="360"/>
        <w:jc w:val="both"/>
        <w:rPr>
          <w:sz w:val="22"/>
          <w:szCs w:val="22"/>
        </w:rPr>
      </w:pPr>
      <w:r>
        <w:rPr>
          <w:sz w:val="22"/>
          <w:szCs w:val="22"/>
        </w:rPr>
        <w:t>The Christina School District</w:t>
      </w:r>
      <w:r w:rsidR="00184B9E">
        <w:rPr>
          <w:sz w:val="22"/>
          <w:szCs w:val="22"/>
        </w:rPr>
        <w:t xml:space="preserve"> reserves the right to deny any </w:t>
      </w:r>
      <w:r>
        <w:rPr>
          <w:sz w:val="22"/>
          <w:szCs w:val="22"/>
        </w:rPr>
        <w:t>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4E06EA" w:rsidRDefault="005368BA" w:rsidP="00370B03">
      <w:pPr>
        <w:pStyle w:val="Heading1"/>
        <w:numPr>
          <w:ilvl w:val="0"/>
          <w:numId w:val="34"/>
        </w:numPr>
        <w:rPr>
          <w:sz w:val="22"/>
          <w:szCs w:val="22"/>
        </w:rPr>
      </w:pPr>
      <w:bookmarkStart w:id="1" w:name="_heading=h.30j0zll" w:colFirst="0" w:colLast="0"/>
      <w:bookmarkEnd w:id="1"/>
      <w:r w:rsidRPr="004E06EA">
        <w:rPr>
          <w:sz w:val="22"/>
          <w:szCs w:val="22"/>
        </w:rPr>
        <w:t>Scope of Services</w:t>
      </w:r>
    </w:p>
    <w:p w14:paraId="0D4E6080" w14:textId="77777777" w:rsidR="00C95164" w:rsidRPr="004E06EA" w:rsidRDefault="00C95164" w:rsidP="00C95164">
      <w:pPr>
        <w:spacing w:before="235"/>
        <w:ind w:left="720" w:right="1155"/>
        <w:rPr>
          <w:sz w:val="22"/>
          <w:szCs w:val="22"/>
        </w:rPr>
      </w:pPr>
      <w:r w:rsidRPr="004E06EA">
        <w:rPr>
          <w:color w:val="000000"/>
          <w:sz w:val="22"/>
          <w:szCs w:val="22"/>
        </w:rPr>
        <w:t>Contractor(s) will provide tutoring services to students who attend the Christina School District, starting in the 2025-2026 school year.  The vendor(s)  may:</w:t>
      </w:r>
    </w:p>
    <w:p w14:paraId="12D8C61A" w14:textId="77777777" w:rsidR="00C95164" w:rsidRPr="004E06EA" w:rsidRDefault="00C95164" w:rsidP="00603EE2">
      <w:pPr>
        <w:pStyle w:val="ListParagraph"/>
        <w:numPr>
          <w:ilvl w:val="0"/>
          <w:numId w:val="41"/>
        </w:numPr>
        <w:spacing w:before="233"/>
        <w:ind w:right="1165"/>
        <w:rPr>
          <w:rFonts w:ascii="Arial" w:hAnsi="Arial" w:cs="Arial"/>
          <w:color w:val="000000"/>
          <w:sz w:val="22"/>
          <w:szCs w:val="22"/>
        </w:rPr>
      </w:pPr>
      <w:r w:rsidRPr="004E06EA">
        <w:rPr>
          <w:rFonts w:ascii="Arial" w:hAnsi="Arial" w:cs="Arial"/>
          <w:color w:val="000000"/>
          <w:sz w:val="22"/>
          <w:szCs w:val="22"/>
        </w:rPr>
        <w:t>Provide  on-site and/or virtual tutoring instruction for Reading, Math, Social Studies, and/or Science</w:t>
      </w:r>
    </w:p>
    <w:p w14:paraId="21347E62" w14:textId="1A79D5B6" w:rsidR="00C95164" w:rsidRPr="004E06EA" w:rsidRDefault="00C95164" w:rsidP="00603EE2">
      <w:pPr>
        <w:pStyle w:val="ListParagraph"/>
        <w:numPr>
          <w:ilvl w:val="0"/>
          <w:numId w:val="42"/>
        </w:numPr>
        <w:ind w:right="1165"/>
        <w:rPr>
          <w:rFonts w:ascii="Arial" w:hAnsi="Arial" w:cs="Arial"/>
          <w:color w:val="000000"/>
          <w:sz w:val="22"/>
          <w:szCs w:val="22"/>
        </w:rPr>
      </w:pPr>
      <w:r w:rsidRPr="004E06EA">
        <w:rPr>
          <w:rFonts w:ascii="Arial" w:hAnsi="Arial" w:cs="Arial"/>
          <w:color w:val="000000"/>
          <w:sz w:val="22"/>
          <w:szCs w:val="22"/>
        </w:rPr>
        <w:t>During the school hours</w:t>
      </w:r>
    </w:p>
    <w:p w14:paraId="75E12C25" w14:textId="3C867777" w:rsidR="00C95164" w:rsidRPr="004E06EA" w:rsidRDefault="00C95164" w:rsidP="00603EE2">
      <w:pPr>
        <w:pStyle w:val="ListParagraph"/>
        <w:numPr>
          <w:ilvl w:val="0"/>
          <w:numId w:val="42"/>
        </w:numPr>
        <w:ind w:right="1165"/>
        <w:rPr>
          <w:rFonts w:ascii="Arial" w:hAnsi="Arial" w:cs="Arial"/>
          <w:color w:val="000000"/>
          <w:sz w:val="22"/>
          <w:szCs w:val="22"/>
        </w:rPr>
      </w:pPr>
      <w:r w:rsidRPr="004E06EA">
        <w:rPr>
          <w:rFonts w:ascii="Arial" w:hAnsi="Arial" w:cs="Arial"/>
          <w:color w:val="000000"/>
          <w:sz w:val="22"/>
          <w:szCs w:val="22"/>
        </w:rPr>
        <w:t>Outside of school hours</w:t>
      </w:r>
    </w:p>
    <w:p w14:paraId="5A6790A2" w14:textId="55D5579E" w:rsidR="00C95164" w:rsidRPr="004E06EA" w:rsidRDefault="00C95164" w:rsidP="00603EE2">
      <w:pPr>
        <w:numPr>
          <w:ilvl w:val="0"/>
          <w:numId w:val="42"/>
        </w:numPr>
        <w:ind w:right="1165"/>
        <w:textAlignment w:val="baseline"/>
        <w:rPr>
          <w:color w:val="000000"/>
          <w:sz w:val="22"/>
          <w:szCs w:val="22"/>
        </w:rPr>
      </w:pPr>
      <w:r w:rsidRPr="004E06EA">
        <w:rPr>
          <w:color w:val="000000"/>
          <w:sz w:val="22"/>
          <w:szCs w:val="22"/>
        </w:rPr>
        <w:t>Summer programs</w:t>
      </w:r>
    </w:p>
    <w:p w14:paraId="5224872B" w14:textId="7A514F04"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shd w:val="clear" w:color="auto" w:fill="FFFF00"/>
        </w:rPr>
        <w:t>Provide instructional support for school wor</w:t>
      </w:r>
      <w:r w:rsidR="00F20785">
        <w:rPr>
          <w:rFonts w:ascii="Arial" w:hAnsi="Arial" w:cs="Arial"/>
          <w:color w:val="000000"/>
          <w:sz w:val="22"/>
          <w:szCs w:val="22"/>
          <w:shd w:val="clear" w:color="auto" w:fill="FFFF00"/>
        </w:rPr>
        <w:t xml:space="preserve">k and implement instructional </w:t>
      </w:r>
      <w:r w:rsidRPr="004E06EA">
        <w:rPr>
          <w:rFonts w:ascii="Arial" w:hAnsi="Arial" w:cs="Arial"/>
          <w:color w:val="000000"/>
          <w:sz w:val="22"/>
          <w:szCs w:val="22"/>
          <w:shd w:val="clear" w:color="auto" w:fill="FFFF00"/>
        </w:rPr>
        <w:t>approved by the Christina School District</w:t>
      </w:r>
      <w:r w:rsidR="00F20785">
        <w:rPr>
          <w:rFonts w:ascii="Arial" w:hAnsi="Arial" w:cs="Arial"/>
          <w:color w:val="000000"/>
          <w:sz w:val="22"/>
          <w:szCs w:val="22"/>
          <w:shd w:val="clear" w:color="auto" w:fill="FFFF00"/>
        </w:rPr>
        <w:t>.</w:t>
      </w:r>
    </w:p>
    <w:p w14:paraId="5E62612C" w14:textId="065357C3"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Provide staffing prior to the start of the program</w:t>
      </w:r>
      <w:r w:rsidR="00F20785">
        <w:rPr>
          <w:rFonts w:ascii="Arial" w:hAnsi="Arial" w:cs="Arial"/>
          <w:color w:val="000000"/>
          <w:sz w:val="22"/>
          <w:szCs w:val="22"/>
        </w:rPr>
        <w:t>.</w:t>
      </w:r>
    </w:p>
    <w:p w14:paraId="7F36CC0B" w14:textId="0A352B3C"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Follow a student’s Individualized Education Plan (IEP), 504 plan, or similar document</w:t>
      </w:r>
      <w:r w:rsidR="00F20785">
        <w:rPr>
          <w:rFonts w:ascii="Arial" w:hAnsi="Arial" w:cs="Arial"/>
          <w:color w:val="000000"/>
          <w:sz w:val="22"/>
          <w:szCs w:val="22"/>
        </w:rPr>
        <w:t>.</w:t>
      </w:r>
    </w:p>
    <w:p w14:paraId="743EB3E2" w14:textId="41A94E45"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Show growth in students’ skills, as evidenced by their performance on a pre and post assessment, or other formative assessment</w:t>
      </w:r>
      <w:r w:rsidR="00F20785">
        <w:rPr>
          <w:rFonts w:ascii="Arial" w:hAnsi="Arial" w:cs="Arial"/>
          <w:color w:val="000000"/>
          <w:sz w:val="22"/>
          <w:szCs w:val="22"/>
        </w:rPr>
        <w:t>.</w:t>
      </w:r>
    </w:p>
    <w:p w14:paraId="2487E8E7" w14:textId="77777777"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Communicate and engage with guardians about their child’s progress. Vendors may also provide workshops for guardians.</w:t>
      </w:r>
    </w:p>
    <w:p w14:paraId="0CFEACE1" w14:textId="77777777"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Coordinate the Christina School District registration forms with the school administration. Registrations will be accepted on an ongoing basis.</w:t>
      </w:r>
    </w:p>
    <w:p w14:paraId="213AE7BE" w14:textId="16BD07D9"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Create, maintain, and adjust the tutoring schedule, as necessary</w:t>
      </w:r>
    </w:p>
    <w:p w14:paraId="6BD919BF" w14:textId="7BCE99E9" w:rsidR="00C95164" w:rsidRPr="004E06EA" w:rsidRDefault="00C95164" w:rsidP="00603EE2">
      <w:pPr>
        <w:pStyle w:val="ListParagraph"/>
        <w:numPr>
          <w:ilvl w:val="0"/>
          <w:numId w:val="43"/>
        </w:numPr>
        <w:rPr>
          <w:rFonts w:ascii="Arial" w:hAnsi="Arial" w:cs="Arial"/>
          <w:color w:val="000000"/>
          <w:sz w:val="22"/>
          <w:szCs w:val="22"/>
        </w:rPr>
      </w:pPr>
      <w:r w:rsidRPr="004E06EA">
        <w:rPr>
          <w:rFonts w:ascii="Arial" w:hAnsi="Arial" w:cs="Arial"/>
          <w:color w:val="000000"/>
          <w:sz w:val="22"/>
          <w:szCs w:val="22"/>
        </w:rPr>
        <w:t>Sessions will be at least 45 minutes in length, or as determined by the school staff</w:t>
      </w:r>
    </w:p>
    <w:p w14:paraId="02BD974C" w14:textId="27B21AD3" w:rsidR="00C95164" w:rsidRPr="004E06EA" w:rsidRDefault="00C95164" w:rsidP="00603EE2">
      <w:pPr>
        <w:pStyle w:val="ListParagraph"/>
        <w:numPr>
          <w:ilvl w:val="0"/>
          <w:numId w:val="43"/>
        </w:numPr>
        <w:spacing w:after="160"/>
        <w:rPr>
          <w:rFonts w:ascii="Arial" w:hAnsi="Arial" w:cs="Arial"/>
          <w:color w:val="000000"/>
          <w:sz w:val="22"/>
          <w:szCs w:val="22"/>
        </w:rPr>
      </w:pPr>
      <w:r w:rsidRPr="004E06EA">
        <w:rPr>
          <w:rFonts w:ascii="Arial" w:hAnsi="Arial" w:cs="Arial"/>
          <w:color w:val="000000"/>
          <w:sz w:val="22"/>
          <w:szCs w:val="22"/>
        </w:rPr>
        <w:t>Students may be scheduled in small groups; single-grade groupings preferred</w:t>
      </w:r>
    </w:p>
    <w:p w14:paraId="3E61E918" w14:textId="48C00019"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Provide progress reports for individuals mid-year, end-of-year, and end-of-summer, as necessary; additional reports, as requested</w:t>
      </w:r>
    </w:p>
    <w:p w14:paraId="4D38172F" w14:textId="77777777"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Provide summary and/or end-of-year data reports; additional reports, as requested</w:t>
      </w:r>
    </w:p>
    <w:p w14:paraId="7BDE5244" w14:textId="77777777"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Submit a report (preferably in a spreadsheet) of students tutored. The report should include names, student ID numbers, content, days/hours, teachers’ names, or similar reports. This report will be submitted at least bi-weekly.</w:t>
      </w:r>
    </w:p>
    <w:p w14:paraId="1B0705FF" w14:textId="77777777"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Absorb all costs associated with technology, reimbursements, and/or travel.</w:t>
      </w:r>
    </w:p>
    <w:p w14:paraId="777DD4E2" w14:textId="3E178D00" w:rsidR="00C95164" w:rsidRPr="004E06EA" w:rsidRDefault="00C95164" w:rsidP="00603EE2">
      <w:pPr>
        <w:pStyle w:val="ListParagraph"/>
        <w:numPr>
          <w:ilvl w:val="0"/>
          <w:numId w:val="41"/>
        </w:numPr>
        <w:ind w:right="1165"/>
        <w:rPr>
          <w:rFonts w:ascii="Arial" w:hAnsi="Arial" w:cs="Arial"/>
          <w:color w:val="000000"/>
          <w:sz w:val="22"/>
          <w:szCs w:val="22"/>
        </w:rPr>
      </w:pPr>
      <w:r w:rsidRPr="004E06EA">
        <w:rPr>
          <w:rFonts w:ascii="Arial" w:hAnsi="Arial" w:cs="Arial"/>
          <w:color w:val="000000"/>
          <w:sz w:val="22"/>
          <w:szCs w:val="22"/>
        </w:rPr>
        <w:t>Communicate with school teachers, as necessary</w:t>
      </w:r>
    </w:p>
    <w:p w14:paraId="315CECB8" w14:textId="643ADDF2" w:rsidR="00C95164" w:rsidRPr="004E06EA" w:rsidRDefault="00C95164" w:rsidP="004E06EA">
      <w:pPr>
        <w:spacing w:before="321"/>
        <w:ind w:firstLine="360"/>
        <w:rPr>
          <w:sz w:val="22"/>
          <w:szCs w:val="22"/>
        </w:rPr>
      </w:pPr>
      <w:r w:rsidRPr="004E06EA">
        <w:rPr>
          <w:b/>
          <w:bCs/>
          <w:color w:val="000000"/>
          <w:sz w:val="22"/>
          <w:szCs w:val="22"/>
          <w:u w:val="single"/>
        </w:rPr>
        <w:t>Teacher/Tutor Qualifications and Training</w:t>
      </w:r>
    </w:p>
    <w:p w14:paraId="54F22A2E" w14:textId="0721F9C1" w:rsidR="00C95164" w:rsidRPr="004E06EA" w:rsidRDefault="00C95164" w:rsidP="00603EE2">
      <w:pPr>
        <w:pStyle w:val="ListParagraph"/>
        <w:numPr>
          <w:ilvl w:val="0"/>
          <w:numId w:val="44"/>
        </w:numPr>
        <w:spacing w:before="233"/>
        <w:ind w:right="1165"/>
        <w:rPr>
          <w:rFonts w:ascii="Arial" w:hAnsi="Arial" w:cs="Arial"/>
          <w:color w:val="000000"/>
          <w:sz w:val="22"/>
          <w:szCs w:val="22"/>
        </w:rPr>
      </w:pPr>
      <w:r w:rsidRPr="004E06EA">
        <w:rPr>
          <w:rFonts w:ascii="Arial" w:hAnsi="Arial" w:cs="Arial"/>
          <w:color w:val="000000"/>
          <w:sz w:val="22"/>
          <w:szCs w:val="22"/>
          <w:shd w:val="clear" w:color="auto" w:fill="FFFF00"/>
        </w:rPr>
        <w:t>Hire qualified tutors who have the content knowledge and experience with providing professional-level services to a diverse student population</w:t>
      </w:r>
      <w:r w:rsidR="00F20785">
        <w:rPr>
          <w:rFonts w:ascii="Arial" w:hAnsi="Arial" w:cs="Arial"/>
          <w:color w:val="000000"/>
          <w:sz w:val="22"/>
          <w:szCs w:val="22"/>
          <w:shd w:val="clear" w:color="auto" w:fill="FFFF00"/>
        </w:rPr>
        <w:t>.</w:t>
      </w:r>
    </w:p>
    <w:p w14:paraId="694910A8" w14:textId="2E8A6638" w:rsidR="00C95164" w:rsidRPr="004E06EA" w:rsidRDefault="00C95164" w:rsidP="00603EE2">
      <w:pPr>
        <w:pStyle w:val="ListParagraph"/>
        <w:numPr>
          <w:ilvl w:val="0"/>
          <w:numId w:val="45"/>
        </w:numPr>
        <w:ind w:right="1145"/>
        <w:rPr>
          <w:rFonts w:ascii="Arial" w:hAnsi="Arial" w:cs="Arial"/>
          <w:color w:val="000000"/>
          <w:sz w:val="22"/>
          <w:szCs w:val="22"/>
        </w:rPr>
      </w:pPr>
      <w:r w:rsidRPr="004E06EA">
        <w:rPr>
          <w:rFonts w:ascii="Arial" w:hAnsi="Arial" w:cs="Arial"/>
          <w:color w:val="000000"/>
          <w:sz w:val="22"/>
          <w:szCs w:val="22"/>
        </w:rPr>
        <w:t>Maintain files with verification of the credentials of the provider’s virtual employees, results of State required background checks, and current PPD test results. These records are to be made available upon request by the districts. For any in-person tutoring, the employee’s criminal background check and Child Protection Registry must be approved by the Christina School District Human Resources department.</w:t>
      </w:r>
    </w:p>
    <w:p w14:paraId="3310F717" w14:textId="7BCBE65E" w:rsidR="00C95164" w:rsidRPr="004E06EA" w:rsidRDefault="00C95164" w:rsidP="00603EE2">
      <w:pPr>
        <w:pStyle w:val="ListParagraph"/>
        <w:numPr>
          <w:ilvl w:val="0"/>
          <w:numId w:val="45"/>
        </w:numPr>
        <w:ind w:right="1165"/>
        <w:rPr>
          <w:rFonts w:ascii="Arial" w:hAnsi="Arial" w:cs="Arial"/>
          <w:color w:val="000000"/>
          <w:sz w:val="22"/>
          <w:szCs w:val="22"/>
        </w:rPr>
      </w:pPr>
      <w:r w:rsidRPr="004E06EA">
        <w:rPr>
          <w:rFonts w:ascii="Arial" w:hAnsi="Arial" w:cs="Arial"/>
          <w:color w:val="000000"/>
          <w:sz w:val="22"/>
          <w:szCs w:val="22"/>
        </w:rPr>
        <w:t>Engage in School Crisis training - Tutors will need to participate in school safety training. The purpose of the training is to learn how to respond in the event of a crisis situation in the school.  If the tutors are available during the time when this training is offered to school staff, they are invited to participate.  Tutors will need to comply with visitor protocols at each school. If the vendor provides School Crisis training for their employees, the vendor will share the training with the Christina School District to ensure that the protocols align.</w:t>
      </w:r>
    </w:p>
    <w:p w14:paraId="2CE40313" w14:textId="3D8EFD6F" w:rsidR="00C95164" w:rsidRDefault="00C95164" w:rsidP="00603EE2">
      <w:pPr>
        <w:numPr>
          <w:ilvl w:val="0"/>
          <w:numId w:val="45"/>
        </w:numPr>
        <w:ind w:right="1165"/>
        <w:textAlignment w:val="baseline"/>
        <w:rPr>
          <w:color w:val="000000"/>
          <w:sz w:val="22"/>
          <w:szCs w:val="22"/>
        </w:rPr>
      </w:pPr>
      <w:r w:rsidRPr="004E06EA">
        <w:rPr>
          <w:color w:val="000000"/>
          <w:sz w:val="22"/>
          <w:szCs w:val="22"/>
        </w:rPr>
        <w:t>Provide substitute tutors within two sessions of an absence or vacancy.</w:t>
      </w:r>
    </w:p>
    <w:p w14:paraId="319D5A13" w14:textId="77777777" w:rsidR="00AB117C" w:rsidRPr="00AB117C" w:rsidRDefault="00AB117C" w:rsidP="00AB117C">
      <w:pPr>
        <w:ind w:left="1080" w:right="1165"/>
        <w:textAlignment w:val="baseline"/>
        <w:rPr>
          <w:color w:val="000000"/>
          <w:sz w:val="22"/>
          <w:szCs w:val="22"/>
        </w:rPr>
      </w:pPr>
    </w:p>
    <w:p w14:paraId="4256C1F3" w14:textId="5E76CF05" w:rsidR="00C95164" w:rsidRPr="00AB117C" w:rsidRDefault="00C95164" w:rsidP="00AB117C">
      <w:pPr>
        <w:pStyle w:val="ListParagraph"/>
        <w:numPr>
          <w:ilvl w:val="0"/>
          <w:numId w:val="44"/>
        </w:numPr>
        <w:ind w:right="1165"/>
        <w:rPr>
          <w:rFonts w:ascii="Arial" w:hAnsi="Arial" w:cs="Arial"/>
          <w:color w:val="000000"/>
          <w:sz w:val="22"/>
          <w:szCs w:val="22"/>
        </w:rPr>
      </w:pPr>
      <w:r w:rsidRPr="00AB117C">
        <w:rPr>
          <w:rFonts w:ascii="Arial" w:hAnsi="Arial" w:cs="Arial"/>
          <w:color w:val="000000"/>
          <w:sz w:val="22"/>
          <w:szCs w:val="22"/>
        </w:rPr>
        <w:t>Vendors must provide evidence of a professional development plan for their tutors.</w:t>
      </w:r>
    </w:p>
    <w:p w14:paraId="0EF0D128" w14:textId="77777777" w:rsidR="00AB117C" w:rsidRPr="00AB117C" w:rsidRDefault="00AB117C" w:rsidP="00AB117C">
      <w:pPr>
        <w:pStyle w:val="ListParagraph"/>
        <w:ind w:right="1165"/>
        <w:rPr>
          <w:rFonts w:ascii="Arial" w:hAnsi="Arial" w:cs="Arial"/>
          <w:color w:val="000000"/>
          <w:sz w:val="22"/>
          <w:szCs w:val="22"/>
        </w:rPr>
      </w:pPr>
    </w:p>
    <w:p w14:paraId="155B5D26" w14:textId="1CF2BE36" w:rsidR="00C95164" w:rsidRPr="00AB117C" w:rsidRDefault="00C95164" w:rsidP="00AB117C">
      <w:pPr>
        <w:pStyle w:val="ListParagraph"/>
        <w:numPr>
          <w:ilvl w:val="0"/>
          <w:numId w:val="44"/>
        </w:numPr>
        <w:ind w:right="1165"/>
        <w:rPr>
          <w:rFonts w:ascii="Arial" w:hAnsi="Arial" w:cs="Arial"/>
          <w:color w:val="000000"/>
          <w:sz w:val="22"/>
          <w:szCs w:val="22"/>
        </w:rPr>
      </w:pPr>
      <w:r w:rsidRPr="00AB117C">
        <w:rPr>
          <w:rFonts w:ascii="Arial" w:hAnsi="Arial" w:cs="Arial"/>
          <w:color w:val="000000"/>
          <w:sz w:val="22"/>
          <w:szCs w:val="22"/>
        </w:rPr>
        <w:t>Child Abuse and Protection training - tutors will need to engage in this child safety training in the event an issue occurs during an instructional session. They would serve as “mandatory reporting” personnel, and the expectation is that they will make any calls to the appropriate agencies, followed by a report to the Christina School District administrator (s). The tutoring agency will be responsible for the training fees for their staff.</w:t>
      </w:r>
    </w:p>
    <w:p w14:paraId="07379FDA" w14:textId="77777777" w:rsidR="00C95164" w:rsidRPr="004E06EA" w:rsidRDefault="00C95164" w:rsidP="00C95164">
      <w:pPr>
        <w:ind w:right="1165"/>
        <w:textAlignment w:val="baseline"/>
        <w:rPr>
          <w:color w:val="000000"/>
          <w:sz w:val="22"/>
          <w:szCs w:val="22"/>
        </w:rPr>
      </w:pPr>
    </w:p>
    <w:p w14:paraId="2386C18E" w14:textId="77777777" w:rsidR="00A87C30" w:rsidRPr="004E06EA" w:rsidRDefault="00A87C30" w:rsidP="00A87C30">
      <w:pPr>
        <w:pBdr>
          <w:top w:val="nil"/>
          <w:left w:val="nil"/>
          <w:bottom w:val="nil"/>
          <w:right w:val="nil"/>
          <w:between w:val="nil"/>
        </w:pBdr>
        <w:ind w:left="720"/>
        <w:rPr>
          <w:b/>
          <w:color w:val="000000"/>
          <w:sz w:val="22"/>
          <w:szCs w:val="22"/>
          <w:u w:val="single"/>
        </w:rPr>
      </w:pPr>
      <w:r w:rsidRPr="004E06EA">
        <w:rPr>
          <w:b/>
          <w:color w:val="000000"/>
          <w:sz w:val="22"/>
          <w:szCs w:val="22"/>
          <w:u w:val="single"/>
        </w:rPr>
        <w:t>General Information</w:t>
      </w:r>
    </w:p>
    <w:p w14:paraId="03BC1751" w14:textId="77777777" w:rsidR="00A87C30" w:rsidRPr="004E06EA" w:rsidRDefault="00A87C30" w:rsidP="00A87C30">
      <w:pPr>
        <w:pBdr>
          <w:top w:val="nil"/>
          <w:left w:val="nil"/>
          <w:bottom w:val="nil"/>
          <w:right w:val="nil"/>
          <w:between w:val="nil"/>
        </w:pBdr>
        <w:ind w:left="720"/>
        <w:rPr>
          <w:color w:val="000000"/>
          <w:sz w:val="22"/>
          <w:szCs w:val="22"/>
        </w:rPr>
      </w:pPr>
      <w:r w:rsidRPr="004E06EA">
        <w:rPr>
          <w:color w:val="000000"/>
          <w:sz w:val="22"/>
          <w:szCs w:val="22"/>
        </w:rPr>
        <w:t xml:space="preserve">The district plans to award the contract to the successful bidder(s) for a period of one year with an option to renew for two additional </w:t>
      </w:r>
      <w:r w:rsidRPr="004E06EA">
        <w:rPr>
          <w:sz w:val="22"/>
          <w:szCs w:val="22"/>
        </w:rPr>
        <w:t>one-year</w:t>
      </w:r>
      <w:r w:rsidRPr="004E06EA">
        <w:rPr>
          <w:color w:val="000000"/>
          <w:sz w:val="22"/>
          <w:szCs w:val="22"/>
        </w:rPr>
        <w:t xml:space="preserve"> periods. The district reserves the right to monitor, inspect, and evaluate the performance of the vendor and its staff on an </w:t>
      </w:r>
      <w:r w:rsidRPr="004E06EA">
        <w:rPr>
          <w:sz w:val="22"/>
          <w:szCs w:val="22"/>
        </w:rPr>
        <w:t>ongoing</w:t>
      </w:r>
      <w:r w:rsidRPr="004E06EA">
        <w:rPr>
          <w:color w:val="000000"/>
          <w:sz w:val="22"/>
          <w:szCs w:val="22"/>
        </w:rPr>
        <w:t xml:space="preserve"> basis. The district may revise or terminate the contract if the vendor fails to provide the services or remediate deficiencies after receiving notice of such by the district.</w:t>
      </w:r>
    </w:p>
    <w:p w14:paraId="61D730C7" w14:textId="77777777" w:rsidR="00A87C30" w:rsidRPr="004E06EA" w:rsidRDefault="00A87C30" w:rsidP="00A87C30">
      <w:pPr>
        <w:pBdr>
          <w:top w:val="nil"/>
          <w:left w:val="nil"/>
          <w:bottom w:val="nil"/>
          <w:right w:val="nil"/>
          <w:between w:val="nil"/>
        </w:pBdr>
        <w:ind w:left="720"/>
        <w:rPr>
          <w:color w:val="000000"/>
          <w:sz w:val="22"/>
          <w:szCs w:val="22"/>
        </w:rPr>
      </w:pPr>
      <w:r w:rsidRPr="004E06EA">
        <w:rPr>
          <w:color w:val="000000"/>
          <w:sz w:val="22"/>
          <w:szCs w:val="22"/>
        </w:rPr>
        <w:t>The Contract(s) may be extended for additional time periods or may be increased or decreased based on the availability of funds and successful contract performance as outlined in the specifications.</w:t>
      </w:r>
    </w:p>
    <w:p w14:paraId="17771E88" w14:textId="77777777" w:rsidR="00A87C30" w:rsidRPr="004E06EA" w:rsidRDefault="00A87C30" w:rsidP="00A87C30">
      <w:pPr>
        <w:pBdr>
          <w:top w:val="nil"/>
          <w:left w:val="nil"/>
          <w:bottom w:val="nil"/>
          <w:right w:val="nil"/>
          <w:between w:val="nil"/>
        </w:pBdr>
        <w:ind w:left="720"/>
        <w:rPr>
          <w:color w:val="000000"/>
          <w:sz w:val="22"/>
          <w:szCs w:val="22"/>
        </w:rPr>
      </w:pPr>
      <w:r w:rsidRPr="004E06EA">
        <w:rPr>
          <w:color w:val="000000"/>
          <w:sz w:val="22"/>
          <w:szCs w:val="22"/>
        </w:rPr>
        <w:t xml:space="preserve"> </w:t>
      </w:r>
    </w:p>
    <w:p w14:paraId="4FDB11E2" w14:textId="77777777" w:rsidR="00A87C30" w:rsidRPr="004E06EA" w:rsidRDefault="00A87C30" w:rsidP="00370B03">
      <w:pPr>
        <w:numPr>
          <w:ilvl w:val="0"/>
          <w:numId w:val="37"/>
        </w:numPr>
        <w:pBdr>
          <w:top w:val="nil"/>
          <w:left w:val="nil"/>
          <w:bottom w:val="nil"/>
          <w:right w:val="nil"/>
          <w:between w:val="nil"/>
        </w:pBdr>
        <w:rPr>
          <w:b/>
          <w:color w:val="000000"/>
          <w:sz w:val="22"/>
          <w:szCs w:val="22"/>
          <w:u w:val="single"/>
        </w:rPr>
      </w:pPr>
      <w:r w:rsidRPr="004E06EA">
        <w:rPr>
          <w:b/>
          <w:color w:val="000000"/>
          <w:sz w:val="22"/>
          <w:szCs w:val="22"/>
          <w:u w:val="single"/>
        </w:rPr>
        <w:t>Note: Cost to deliver services outlined above must be submitted under separate cover by itself.</w:t>
      </w:r>
    </w:p>
    <w:p w14:paraId="245F33FD" w14:textId="77777777" w:rsidR="00646914" w:rsidRPr="004E06EA" w:rsidRDefault="00646914" w:rsidP="00A87C30">
      <w:pPr>
        <w:ind w:firstLine="720"/>
        <w:rPr>
          <w:b/>
          <w:sz w:val="22"/>
          <w:szCs w:val="22"/>
          <w:u w:val="single"/>
        </w:rPr>
      </w:pPr>
    </w:p>
    <w:p w14:paraId="2249FA13" w14:textId="158EDA73" w:rsidR="00A87C30" w:rsidRPr="004E06EA" w:rsidRDefault="00A87C30" w:rsidP="00A87C30">
      <w:pPr>
        <w:ind w:firstLine="720"/>
        <w:rPr>
          <w:b/>
          <w:sz w:val="22"/>
          <w:szCs w:val="22"/>
          <w:u w:val="single"/>
        </w:rPr>
      </w:pPr>
      <w:r w:rsidRPr="004E06EA">
        <w:rPr>
          <w:b/>
          <w:sz w:val="22"/>
          <w:szCs w:val="22"/>
          <w:u w:val="single"/>
        </w:rPr>
        <w:t>Proposals</w:t>
      </w:r>
    </w:p>
    <w:p w14:paraId="0B0B5EC2" w14:textId="77777777" w:rsidR="00A87C30" w:rsidRPr="004E06EA" w:rsidRDefault="00A87C30" w:rsidP="00A87C30">
      <w:pPr>
        <w:ind w:left="720"/>
        <w:rPr>
          <w:sz w:val="22"/>
          <w:szCs w:val="22"/>
        </w:rPr>
      </w:pPr>
      <w:r w:rsidRPr="004E06EA">
        <w:rPr>
          <w:sz w:val="22"/>
          <w:szCs w:val="22"/>
        </w:rPr>
        <w:t xml:space="preserve">Bidders must submit a narrative plan explaining how they will provide each of the services identified.  At a minimum, vendors should provide detailed action plans to successfully fulfill each of the vendor requirements listed in the scope of work.  Additionally, where appropriate, respondents are encouraged to provide examples where they have previously provided, or met, each of the requirements listed. The narrative plan should clearly identify and describe the following: </w:t>
      </w:r>
    </w:p>
    <w:p w14:paraId="4E3EE043" w14:textId="77777777" w:rsidR="00A87C30" w:rsidRPr="004E06EA" w:rsidRDefault="00A87C30" w:rsidP="00603EE2">
      <w:pPr>
        <w:numPr>
          <w:ilvl w:val="0"/>
          <w:numId w:val="38"/>
        </w:numPr>
        <w:pBdr>
          <w:top w:val="nil"/>
          <w:left w:val="nil"/>
          <w:bottom w:val="nil"/>
          <w:right w:val="nil"/>
          <w:between w:val="nil"/>
        </w:pBdr>
        <w:rPr>
          <w:color w:val="000000"/>
          <w:sz w:val="22"/>
          <w:szCs w:val="22"/>
        </w:rPr>
      </w:pPr>
      <w:r w:rsidRPr="004E06EA">
        <w:rPr>
          <w:color w:val="000000"/>
          <w:sz w:val="22"/>
          <w:szCs w:val="22"/>
        </w:rPr>
        <w:t>The staff providing the service and the expertise and/or experience of the staff, (include resume if the staff has been determined)</w:t>
      </w:r>
    </w:p>
    <w:p w14:paraId="5D2E557C" w14:textId="77777777" w:rsidR="00A87C30" w:rsidRPr="004E06EA" w:rsidRDefault="00A87C30" w:rsidP="00603EE2">
      <w:pPr>
        <w:numPr>
          <w:ilvl w:val="0"/>
          <w:numId w:val="38"/>
        </w:numPr>
        <w:pBdr>
          <w:top w:val="nil"/>
          <w:left w:val="nil"/>
          <w:bottom w:val="nil"/>
          <w:right w:val="nil"/>
          <w:between w:val="nil"/>
        </w:pBdr>
        <w:rPr>
          <w:color w:val="000000"/>
          <w:sz w:val="22"/>
          <w:szCs w:val="22"/>
        </w:rPr>
      </w:pPr>
      <w:r w:rsidRPr="004E06EA">
        <w:rPr>
          <w:color w:val="000000"/>
          <w:sz w:val="22"/>
          <w:szCs w:val="22"/>
        </w:rPr>
        <w:t>Summary of the vendor’s experience with students</w:t>
      </w:r>
    </w:p>
    <w:p w14:paraId="55926C82" w14:textId="77777777" w:rsidR="00A87C30" w:rsidRPr="004E06EA" w:rsidRDefault="00A87C30" w:rsidP="00603EE2">
      <w:pPr>
        <w:numPr>
          <w:ilvl w:val="0"/>
          <w:numId w:val="38"/>
        </w:numPr>
        <w:pBdr>
          <w:top w:val="nil"/>
          <w:left w:val="nil"/>
          <w:bottom w:val="nil"/>
          <w:right w:val="nil"/>
          <w:between w:val="nil"/>
        </w:pBdr>
        <w:rPr>
          <w:color w:val="000000"/>
          <w:sz w:val="22"/>
          <w:szCs w:val="22"/>
        </w:rPr>
      </w:pPr>
      <w:r w:rsidRPr="004E06EA">
        <w:rPr>
          <w:color w:val="000000"/>
          <w:sz w:val="22"/>
          <w:szCs w:val="22"/>
        </w:rPr>
        <w:t>Summary of the vendor’s experience as an educational provider</w:t>
      </w:r>
    </w:p>
    <w:p w14:paraId="13EAF8B8" w14:textId="2E7DD148" w:rsidR="006C0A4C" w:rsidRPr="004E06EA" w:rsidRDefault="006C0A4C" w:rsidP="005368BA">
      <w:pPr>
        <w:rPr>
          <w:sz w:val="22"/>
          <w:szCs w:val="22"/>
        </w:rPr>
      </w:pPr>
    </w:p>
    <w:p w14:paraId="4FFDE7A1" w14:textId="77777777" w:rsidR="005368BA" w:rsidRPr="004E06EA" w:rsidRDefault="005368BA" w:rsidP="00370B03">
      <w:pPr>
        <w:pStyle w:val="Heading1"/>
        <w:numPr>
          <w:ilvl w:val="0"/>
          <w:numId w:val="34"/>
        </w:numPr>
        <w:rPr>
          <w:sz w:val="22"/>
          <w:szCs w:val="22"/>
        </w:rPr>
      </w:pPr>
      <w:bookmarkStart w:id="2" w:name="_heading=h.1fob9te" w:colFirst="0" w:colLast="0"/>
      <w:bookmarkEnd w:id="2"/>
      <w:r w:rsidRPr="004E06EA">
        <w:rPr>
          <w:sz w:val="22"/>
          <w:szCs w:val="22"/>
        </w:rPr>
        <w:t>Required Information</w:t>
      </w:r>
    </w:p>
    <w:p w14:paraId="5AABF570" w14:textId="77777777" w:rsidR="005368BA" w:rsidRPr="004E06EA" w:rsidRDefault="005368BA" w:rsidP="005368BA">
      <w:pPr>
        <w:ind w:left="360"/>
        <w:jc w:val="both"/>
        <w:rPr>
          <w:sz w:val="22"/>
          <w:szCs w:val="22"/>
        </w:rPr>
      </w:pPr>
      <w:r w:rsidRPr="004E06EA">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Pr="004E06EA" w:rsidRDefault="005368BA" w:rsidP="005368BA">
      <w:pPr>
        <w:ind w:left="360"/>
        <w:jc w:val="both"/>
        <w:rPr>
          <w:sz w:val="22"/>
          <w:szCs w:val="22"/>
        </w:rPr>
      </w:pPr>
    </w:p>
    <w:p w14:paraId="49E98E52" w14:textId="77777777" w:rsidR="005368BA" w:rsidRPr="004E06EA" w:rsidRDefault="005368BA" w:rsidP="00370B03">
      <w:pPr>
        <w:numPr>
          <w:ilvl w:val="0"/>
          <w:numId w:val="35"/>
        </w:numPr>
        <w:jc w:val="both"/>
        <w:rPr>
          <w:sz w:val="22"/>
          <w:szCs w:val="22"/>
        </w:rPr>
      </w:pPr>
      <w:r w:rsidRPr="004E06EA">
        <w:rPr>
          <w:b/>
          <w:sz w:val="22"/>
          <w:szCs w:val="22"/>
        </w:rPr>
        <w:t>Minimum Requirements</w:t>
      </w:r>
    </w:p>
    <w:p w14:paraId="2005B1D6" w14:textId="77777777" w:rsidR="005368BA" w:rsidRPr="004E06EA" w:rsidRDefault="005368BA" w:rsidP="00370B03">
      <w:pPr>
        <w:numPr>
          <w:ilvl w:val="0"/>
          <w:numId w:val="36"/>
        </w:numPr>
        <w:jc w:val="both"/>
        <w:rPr>
          <w:sz w:val="22"/>
          <w:szCs w:val="22"/>
        </w:rPr>
      </w:pPr>
      <w:r w:rsidRPr="004E06EA">
        <w:rPr>
          <w:sz w:val="22"/>
          <w:szCs w:val="22"/>
        </w:rPr>
        <w:t>Provide Delaware license(s) and/or certification(s) necessary to perform services as identified in the scope of work.</w:t>
      </w:r>
    </w:p>
    <w:p w14:paraId="1584349D" w14:textId="77777777" w:rsidR="005368BA" w:rsidRPr="004E06EA" w:rsidRDefault="005368BA" w:rsidP="005368BA">
      <w:pPr>
        <w:ind w:left="1080"/>
        <w:jc w:val="both"/>
        <w:rPr>
          <w:sz w:val="22"/>
          <w:szCs w:val="22"/>
        </w:rPr>
      </w:pPr>
    </w:p>
    <w:p w14:paraId="0BE324A9" w14:textId="77777777" w:rsidR="005368BA" w:rsidRPr="004E06EA" w:rsidRDefault="005368BA" w:rsidP="005368BA">
      <w:pPr>
        <w:ind w:left="1080"/>
        <w:jc w:val="both"/>
        <w:rPr>
          <w:sz w:val="22"/>
          <w:szCs w:val="22"/>
        </w:rPr>
      </w:pPr>
      <w:r w:rsidRPr="004E06EA">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Pr="004E06EA" w:rsidRDefault="005368BA" w:rsidP="005368BA">
      <w:pPr>
        <w:ind w:left="1080"/>
        <w:jc w:val="both"/>
        <w:rPr>
          <w:sz w:val="22"/>
          <w:szCs w:val="22"/>
        </w:rPr>
      </w:pPr>
    </w:p>
    <w:p w14:paraId="7DF923C3" w14:textId="77777777" w:rsidR="005368BA" w:rsidRPr="004E06EA" w:rsidRDefault="005368BA" w:rsidP="00370B03">
      <w:pPr>
        <w:numPr>
          <w:ilvl w:val="0"/>
          <w:numId w:val="36"/>
        </w:numPr>
        <w:jc w:val="both"/>
        <w:rPr>
          <w:sz w:val="22"/>
          <w:szCs w:val="22"/>
        </w:rPr>
      </w:pPr>
      <w:r w:rsidRPr="004E06EA">
        <w:rPr>
          <w:sz w:val="22"/>
          <w:szCs w:val="22"/>
        </w:rPr>
        <w:t>Vendor shall provide responses to the Request for Proposal (RFP) scope of work and clearly identify capabilities as presented in the General Evaluation Requirements below.</w:t>
      </w:r>
    </w:p>
    <w:p w14:paraId="59DDDCC9" w14:textId="77777777" w:rsidR="005368BA" w:rsidRPr="004E06EA" w:rsidRDefault="005368BA" w:rsidP="005368BA">
      <w:pPr>
        <w:ind w:left="1080"/>
        <w:jc w:val="both"/>
        <w:rPr>
          <w:sz w:val="22"/>
          <w:szCs w:val="22"/>
        </w:rPr>
      </w:pPr>
    </w:p>
    <w:p w14:paraId="2F6BE90E" w14:textId="77777777" w:rsidR="005368BA" w:rsidRPr="004E06EA" w:rsidRDefault="005368BA" w:rsidP="00370B03">
      <w:pPr>
        <w:numPr>
          <w:ilvl w:val="0"/>
          <w:numId w:val="36"/>
        </w:numPr>
        <w:jc w:val="both"/>
        <w:rPr>
          <w:sz w:val="22"/>
          <w:szCs w:val="22"/>
        </w:rPr>
      </w:pPr>
      <w:r w:rsidRPr="004E06EA">
        <w:rPr>
          <w:sz w:val="22"/>
          <w:szCs w:val="22"/>
        </w:rPr>
        <w:t>Complete all appropriate attachments and forms as identified within the RFP.</w:t>
      </w:r>
    </w:p>
    <w:p w14:paraId="59D8965A" w14:textId="77777777" w:rsidR="005368BA" w:rsidRPr="004E06EA" w:rsidRDefault="005368BA" w:rsidP="005368BA">
      <w:pPr>
        <w:pBdr>
          <w:top w:val="nil"/>
          <w:left w:val="nil"/>
          <w:bottom w:val="nil"/>
          <w:right w:val="nil"/>
          <w:between w:val="nil"/>
        </w:pBdr>
        <w:ind w:left="720"/>
        <w:jc w:val="both"/>
        <w:rPr>
          <w:color w:val="000000"/>
          <w:sz w:val="22"/>
          <w:szCs w:val="22"/>
        </w:rPr>
      </w:pPr>
    </w:p>
    <w:p w14:paraId="650CD37C" w14:textId="77777777" w:rsidR="005368BA" w:rsidRPr="004E06EA" w:rsidRDefault="005368BA" w:rsidP="00370B03">
      <w:pPr>
        <w:numPr>
          <w:ilvl w:val="0"/>
          <w:numId w:val="36"/>
        </w:numPr>
        <w:jc w:val="both"/>
        <w:rPr>
          <w:sz w:val="22"/>
          <w:szCs w:val="22"/>
        </w:rPr>
      </w:pPr>
      <w:r w:rsidRPr="004E06EA">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Pr="004E06EA" w:rsidRDefault="005368BA" w:rsidP="005368BA">
      <w:pPr>
        <w:ind w:left="1080"/>
        <w:jc w:val="both"/>
        <w:rPr>
          <w:sz w:val="22"/>
          <w:szCs w:val="22"/>
        </w:rPr>
      </w:pPr>
    </w:p>
    <w:p w14:paraId="6E03BA3C" w14:textId="77777777" w:rsidR="006C0A4C" w:rsidRPr="004E06EA" w:rsidRDefault="006C0A4C" w:rsidP="005368BA">
      <w:pPr>
        <w:jc w:val="both"/>
        <w:rPr>
          <w:sz w:val="22"/>
          <w:szCs w:val="22"/>
        </w:rPr>
      </w:pPr>
    </w:p>
    <w:p w14:paraId="6E2F993B" w14:textId="2FD451CE" w:rsidR="00A87C30" w:rsidRPr="004E06EA" w:rsidRDefault="00A87C30" w:rsidP="00370B03">
      <w:pPr>
        <w:pStyle w:val="ListParagraph"/>
        <w:numPr>
          <w:ilvl w:val="0"/>
          <w:numId w:val="35"/>
        </w:numPr>
        <w:rPr>
          <w:rFonts w:ascii="Arial" w:hAnsi="Arial" w:cs="Arial"/>
          <w:sz w:val="22"/>
          <w:szCs w:val="22"/>
        </w:rPr>
      </w:pPr>
      <w:r w:rsidRPr="004E06EA">
        <w:rPr>
          <w:rFonts w:ascii="Arial" w:hAnsi="Arial" w:cs="Arial"/>
          <w:b/>
          <w:sz w:val="22"/>
          <w:szCs w:val="22"/>
        </w:rPr>
        <w:t>General Evaluation Requirements</w:t>
      </w:r>
    </w:p>
    <w:p w14:paraId="3316539C" w14:textId="77777777" w:rsidR="00A87C30" w:rsidRPr="004E06EA" w:rsidRDefault="00A87C30" w:rsidP="00A87C30">
      <w:pPr>
        <w:ind w:left="720"/>
        <w:rPr>
          <w:b/>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8254"/>
        <w:gridCol w:w="1096"/>
      </w:tblGrid>
      <w:tr w:rsidR="004E06EA" w:rsidRPr="004E06EA" w14:paraId="299855FF" w14:textId="77777777" w:rsidTr="004E06EA">
        <w:trPr>
          <w:trHeight w:val="224"/>
        </w:trPr>
        <w:tc>
          <w:tcPr>
            <w:tcW w:w="0" w:type="auto"/>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3ADF4366" w14:textId="77777777" w:rsidR="004E06EA" w:rsidRPr="004E06EA" w:rsidRDefault="004E06EA" w:rsidP="004E06EA">
            <w:pPr>
              <w:jc w:val="both"/>
              <w:rPr>
                <w:sz w:val="22"/>
                <w:szCs w:val="22"/>
              </w:rPr>
            </w:pPr>
            <w:bookmarkStart w:id="3" w:name="_Toc487180805"/>
            <w:r w:rsidRPr="004E06EA">
              <w:rPr>
                <w:b/>
                <w:bCs/>
                <w:color w:val="000000"/>
                <w:sz w:val="22"/>
                <w:szCs w:val="22"/>
              </w:rPr>
              <w:t>EVALUATION CRITERIA</w:t>
            </w:r>
          </w:p>
        </w:tc>
        <w:tc>
          <w:tcPr>
            <w:tcW w:w="0" w:type="auto"/>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22296870" w14:textId="77777777" w:rsidR="004E06EA" w:rsidRPr="004E06EA" w:rsidRDefault="004E06EA" w:rsidP="004E06EA">
            <w:pPr>
              <w:jc w:val="center"/>
              <w:rPr>
                <w:sz w:val="22"/>
                <w:szCs w:val="22"/>
              </w:rPr>
            </w:pPr>
            <w:r w:rsidRPr="004E06EA">
              <w:rPr>
                <w:b/>
                <w:bCs/>
                <w:color w:val="000000"/>
                <w:sz w:val="22"/>
                <w:szCs w:val="22"/>
              </w:rPr>
              <w:t>WEIGHT</w:t>
            </w:r>
          </w:p>
        </w:tc>
      </w:tr>
      <w:tr w:rsidR="004E06EA" w:rsidRPr="004E06EA" w14:paraId="491DFC2C" w14:textId="77777777" w:rsidTr="004E06EA">
        <w:trPr>
          <w:trHeight w:val="184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7F226" w14:textId="77777777" w:rsidR="004E06EA" w:rsidRPr="004E06EA" w:rsidRDefault="004E06EA" w:rsidP="004E06EA">
            <w:pPr>
              <w:spacing w:after="200"/>
              <w:rPr>
                <w:sz w:val="22"/>
                <w:szCs w:val="22"/>
              </w:rPr>
            </w:pPr>
            <w:r w:rsidRPr="004E06EA">
              <w:rPr>
                <w:color w:val="000000"/>
                <w:sz w:val="22"/>
                <w:szCs w:val="22"/>
              </w:rPr>
              <w:t>The vendor’s ability to provide services as outlined in the RFP, including previous experiences</w:t>
            </w:r>
          </w:p>
          <w:p w14:paraId="1B8185D5"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Qualifications of vendor</w:t>
            </w:r>
          </w:p>
          <w:p w14:paraId="52F7F0AE"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Staffing Structure - ability to service the needs of a large public school system</w:t>
            </w:r>
          </w:p>
          <w:p w14:paraId="0CD914D0"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Ability to provide content-specific tutoring services to students, PK-12</w:t>
            </w:r>
          </w:p>
          <w:p w14:paraId="7F001B9E"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Experience with servicing students with diverse needs</w:t>
            </w:r>
          </w:p>
          <w:p w14:paraId="4230751C"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List of tutors and credentials</w:t>
            </w:r>
          </w:p>
          <w:p w14:paraId="58097EA0" w14:textId="77777777" w:rsidR="004E06EA" w:rsidRPr="004E06EA" w:rsidRDefault="004E06EA" w:rsidP="00603EE2">
            <w:pPr>
              <w:numPr>
                <w:ilvl w:val="0"/>
                <w:numId w:val="46"/>
              </w:numPr>
              <w:textAlignment w:val="baseline"/>
              <w:rPr>
                <w:color w:val="000000"/>
                <w:sz w:val="22"/>
                <w:szCs w:val="22"/>
              </w:rPr>
            </w:pPr>
            <w:r w:rsidRPr="004E06EA">
              <w:rPr>
                <w:color w:val="000000"/>
                <w:sz w:val="22"/>
                <w:szCs w:val="22"/>
              </w:rPr>
              <w:t>Professional Development plan for staff</w:t>
            </w:r>
          </w:p>
          <w:p w14:paraId="7F4B9697" w14:textId="77777777" w:rsidR="004E06EA" w:rsidRPr="004E06EA" w:rsidRDefault="004E06EA" w:rsidP="004E06EA">
            <w:pPr>
              <w:rPr>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D103A" w14:textId="77777777" w:rsidR="004E06EA" w:rsidRPr="004E06EA" w:rsidRDefault="004E06EA" w:rsidP="004E06EA">
            <w:pPr>
              <w:jc w:val="center"/>
              <w:rPr>
                <w:sz w:val="22"/>
                <w:szCs w:val="22"/>
              </w:rPr>
            </w:pPr>
            <w:r w:rsidRPr="004E06EA">
              <w:rPr>
                <w:color w:val="000000"/>
                <w:sz w:val="22"/>
                <w:szCs w:val="22"/>
              </w:rPr>
              <w:t>40</w:t>
            </w:r>
          </w:p>
          <w:p w14:paraId="68C42DCD" w14:textId="77777777" w:rsidR="004E06EA" w:rsidRPr="004E06EA" w:rsidRDefault="004E06EA" w:rsidP="004E06EA">
            <w:pPr>
              <w:spacing w:after="240"/>
              <w:rPr>
                <w:sz w:val="22"/>
                <w:szCs w:val="22"/>
              </w:rPr>
            </w:pPr>
            <w:r w:rsidRPr="004E06EA">
              <w:rPr>
                <w:color w:val="000000"/>
                <w:sz w:val="22"/>
                <w:szCs w:val="22"/>
              </w:rPr>
              <w:br/>
            </w:r>
            <w:r w:rsidRPr="004E06EA">
              <w:rPr>
                <w:color w:val="000000"/>
                <w:sz w:val="22"/>
                <w:szCs w:val="22"/>
              </w:rPr>
              <w:br/>
            </w:r>
            <w:r w:rsidRPr="004E06EA">
              <w:rPr>
                <w:color w:val="000000"/>
                <w:sz w:val="22"/>
                <w:szCs w:val="22"/>
              </w:rPr>
              <w:br/>
            </w:r>
          </w:p>
        </w:tc>
      </w:tr>
      <w:tr w:rsidR="004E06EA" w:rsidRPr="004E06EA" w14:paraId="05C926AC" w14:textId="77777777" w:rsidTr="004E06EA">
        <w:trPr>
          <w:trHeight w:val="150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FF0A3" w14:textId="77777777" w:rsidR="004E06EA" w:rsidRPr="004E06EA" w:rsidRDefault="004E06EA" w:rsidP="004E06EA">
            <w:pPr>
              <w:spacing w:after="200"/>
              <w:rPr>
                <w:sz w:val="22"/>
                <w:szCs w:val="22"/>
              </w:rPr>
            </w:pPr>
            <w:r w:rsidRPr="004E06EA">
              <w:rPr>
                <w:color w:val="000000"/>
                <w:sz w:val="22"/>
                <w:szCs w:val="22"/>
              </w:rPr>
              <w:t>Methodology Proposed</w:t>
            </w:r>
          </w:p>
          <w:p w14:paraId="619F7015" w14:textId="77777777" w:rsidR="004E06EA" w:rsidRPr="004E06EA" w:rsidRDefault="004E06EA" w:rsidP="00603EE2">
            <w:pPr>
              <w:numPr>
                <w:ilvl w:val="0"/>
                <w:numId w:val="47"/>
              </w:numPr>
              <w:textAlignment w:val="baseline"/>
              <w:rPr>
                <w:color w:val="000000"/>
                <w:sz w:val="22"/>
                <w:szCs w:val="22"/>
              </w:rPr>
            </w:pPr>
            <w:r w:rsidRPr="004E06EA">
              <w:rPr>
                <w:color w:val="000000"/>
                <w:sz w:val="22"/>
                <w:szCs w:val="22"/>
              </w:rPr>
              <w:t>Ability to provide a detailed report, indicating students, services, summary of hours, grade level, and progress - on a bi-weekly basis </w:t>
            </w:r>
          </w:p>
          <w:p w14:paraId="3C9BD1C9" w14:textId="77777777" w:rsidR="004E06EA" w:rsidRPr="004E06EA" w:rsidRDefault="004E06EA" w:rsidP="00603EE2">
            <w:pPr>
              <w:numPr>
                <w:ilvl w:val="0"/>
                <w:numId w:val="47"/>
              </w:numPr>
              <w:textAlignment w:val="baseline"/>
              <w:rPr>
                <w:color w:val="000000"/>
                <w:sz w:val="22"/>
                <w:szCs w:val="22"/>
              </w:rPr>
            </w:pPr>
            <w:r w:rsidRPr="004E06EA">
              <w:rPr>
                <w:color w:val="000000"/>
                <w:sz w:val="22"/>
                <w:szCs w:val="22"/>
              </w:rPr>
              <w:t>Explanation of the assessment  used to determine growth; ability to use in-depth data analysis to adjust instruction</w:t>
            </w:r>
          </w:p>
          <w:p w14:paraId="40CBE509" w14:textId="77777777" w:rsidR="004E06EA" w:rsidRPr="004E06EA" w:rsidRDefault="004E06EA" w:rsidP="00603EE2">
            <w:pPr>
              <w:numPr>
                <w:ilvl w:val="0"/>
                <w:numId w:val="47"/>
              </w:numPr>
              <w:spacing w:after="200"/>
              <w:textAlignment w:val="baseline"/>
              <w:rPr>
                <w:color w:val="000000"/>
                <w:sz w:val="22"/>
                <w:szCs w:val="22"/>
              </w:rPr>
            </w:pPr>
            <w:r w:rsidRPr="004E06EA">
              <w:rPr>
                <w:color w:val="000000"/>
                <w:sz w:val="22"/>
                <w:szCs w:val="22"/>
              </w:rPr>
              <w:t>Curriculum resources and lesson design and implemen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E5C04" w14:textId="77777777" w:rsidR="004E06EA" w:rsidRPr="004E06EA" w:rsidRDefault="004E06EA" w:rsidP="004E06EA">
            <w:pPr>
              <w:jc w:val="center"/>
              <w:rPr>
                <w:sz w:val="22"/>
                <w:szCs w:val="22"/>
              </w:rPr>
            </w:pPr>
            <w:r w:rsidRPr="004E06EA">
              <w:rPr>
                <w:color w:val="000000"/>
                <w:sz w:val="22"/>
                <w:szCs w:val="22"/>
              </w:rPr>
              <w:t>30</w:t>
            </w:r>
          </w:p>
          <w:p w14:paraId="4CBCE5CF" w14:textId="77777777" w:rsidR="004E06EA" w:rsidRPr="004E06EA" w:rsidRDefault="004E06EA" w:rsidP="004E06EA">
            <w:pPr>
              <w:spacing w:after="240"/>
              <w:rPr>
                <w:sz w:val="22"/>
                <w:szCs w:val="22"/>
              </w:rPr>
            </w:pPr>
            <w:r w:rsidRPr="004E06EA">
              <w:rPr>
                <w:color w:val="000000"/>
                <w:sz w:val="22"/>
                <w:szCs w:val="22"/>
              </w:rPr>
              <w:br/>
            </w:r>
            <w:r w:rsidRPr="004E06EA">
              <w:rPr>
                <w:color w:val="000000"/>
                <w:sz w:val="22"/>
                <w:szCs w:val="22"/>
              </w:rPr>
              <w:br/>
            </w:r>
            <w:r w:rsidRPr="004E06EA">
              <w:rPr>
                <w:color w:val="000000"/>
                <w:sz w:val="22"/>
                <w:szCs w:val="22"/>
              </w:rPr>
              <w:br/>
            </w:r>
          </w:p>
        </w:tc>
      </w:tr>
      <w:tr w:rsidR="004E06EA" w:rsidRPr="004E06EA" w14:paraId="192A67DF" w14:textId="77777777" w:rsidTr="004E06EA">
        <w:trPr>
          <w:trHeight w:val="149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D3A40" w14:textId="77777777" w:rsidR="004E06EA" w:rsidRPr="004E06EA" w:rsidRDefault="004E06EA" w:rsidP="004E06EA">
            <w:pPr>
              <w:spacing w:after="200"/>
              <w:jc w:val="both"/>
              <w:rPr>
                <w:sz w:val="22"/>
                <w:szCs w:val="22"/>
              </w:rPr>
            </w:pPr>
            <w:r w:rsidRPr="004E06EA">
              <w:rPr>
                <w:color w:val="000000"/>
                <w:sz w:val="22"/>
                <w:szCs w:val="22"/>
              </w:rPr>
              <w:t>Home-School-Community Connections</w:t>
            </w:r>
          </w:p>
          <w:p w14:paraId="121071B5" w14:textId="77777777" w:rsidR="004E06EA" w:rsidRPr="004E06EA" w:rsidRDefault="004E06EA" w:rsidP="00603EE2">
            <w:pPr>
              <w:numPr>
                <w:ilvl w:val="0"/>
                <w:numId w:val="48"/>
              </w:numPr>
              <w:jc w:val="both"/>
              <w:textAlignment w:val="baseline"/>
              <w:rPr>
                <w:color w:val="000000"/>
                <w:sz w:val="22"/>
                <w:szCs w:val="22"/>
              </w:rPr>
            </w:pPr>
            <w:r w:rsidRPr="004E06EA">
              <w:rPr>
                <w:color w:val="000000"/>
                <w:sz w:val="22"/>
                <w:szCs w:val="22"/>
              </w:rPr>
              <w:t>Ability to create and maintain a collaborative relationship and open line of communication with school staff</w:t>
            </w:r>
          </w:p>
          <w:p w14:paraId="1BE6F909" w14:textId="77777777" w:rsidR="004E06EA" w:rsidRPr="004E06EA" w:rsidRDefault="004E06EA" w:rsidP="00603EE2">
            <w:pPr>
              <w:numPr>
                <w:ilvl w:val="0"/>
                <w:numId w:val="48"/>
              </w:numPr>
              <w:jc w:val="both"/>
              <w:textAlignment w:val="baseline"/>
              <w:rPr>
                <w:color w:val="000000"/>
                <w:sz w:val="22"/>
                <w:szCs w:val="22"/>
              </w:rPr>
            </w:pPr>
            <w:r w:rsidRPr="004E06EA">
              <w:rPr>
                <w:color w:val="000000"/>
                <w:sz w:val="22"/>
                <w:szCs w:val="22"/>
              </w:rPr>
              <w:t>Evidence of communication with families, sharing information about the instructional program, with suggestions on how to support the learner at home</w:t>
            </w:r>
          </w:p>
          <w:p w14:paraId="06EC7E4D" w14:textId="77777777" w:rsidR="004E06EA" w:rsidRPr="004E06EA" w:rsidRDefault="004E06EA" w:rsidP="00603EE2">
            <w:pPr>
              <w:numPr>
                <w:ilvl w:val="0"/>
                <w:numId w:val="48"/>
              </w:numPr>
              <w:spacing w:after="200"/>
              <w:jc w:val="both"/>
              <w:textAlignment w:val="baseline"/>
              <w:rPr>
                <w:color w:val="000000"/>
                <w:sz w:val="22"/>
                <w:szCs w:val="22"/>
              </w:rPr>
            </w:pPr>
            <w:r w:rsidRPr="004E06EA">
              <w:rPr>
                <w:color w:val="000000"/>
                <w:sz w:val="22"/>
                <w:szCs w:val="22"/>
              </w:rPr>
              <w:t>May include parent information sessions or workshop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B61402" w14:textId="77777777" w:rsidR="004E06EA" w:rsidRPr="004E06EA" w:rsidRDefault="004E06EA" w:rsidP="004E06EA">
            <w:pPr>
              <w:jc w:val="center"/>
              <w:rPr>
                <w:sz w:val="22"/>
                <w:szCs w:val="22"/>
              </w:rPr>
            </w:pPr>
            <w:r w:rsidRPr="004E06EA">
              <w:rPr>
                <w:color w:val="000000"/>
                <w:sz w:val="22"/>
                <w:szCs w:val="22"/>
              </w:rPr>
              <w:t>20</w:t>
            </w:r>
          </w:p>
        </w:tc>
      </w:tr>
      <w:tr w:rsidR="004E06EA" w:rsidRPr="004E06EA" w14:paraId="00D75CCC" w14:textId="77777777" w:rsidTr="00AB117C">
        <w:trPr>
          <w:trHeight w:val="42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F9302" w14:textId="77777777" w:rsidR="004E06EA" w:rsidRPr="004E06EA" w:rsidRDefault="004E06EA" w:rsidP="004E06EA">
            <w:pPr>
              <w:jc w:val="both"/>
              <w:rPr>
                <w:sz w:val="22"/>
                <w:szCs w:val="22"/>
              </w:rPr>
            </w:pPr>
            <w:r w:rsidRPr="004E06EA">
              <w:rPr>
                <w:color w:val="000000"/>
                <w:sz w:val="22"/>
                <w:szCs w:val="22"/>
              </w:rPr>
              <w:t>Price</w:t>
            </w:r>
          </w:p>
          <w:p w14:paraId="3E1761A8" w14:textId="77777777" w:rsidR="004E06EA" w:rsidRPr="004E06EA" w:rsidRDefault="004E06EA" w:rsidP="004E06EA">
            <w:pPr>
              <w:rPr>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A5122" w14:textId="77777777" w:rsidR="004E06EA" w:rsidRPr="004E06EA" w:rsidRDefault="004E06EA" w:rsidP="004E06EA">
            <w:pPr>
              <w:jc w:val="center"/>
              <w:rPr>
                <w:sz w:val="22"/>
                <w:szCs w:val="22"/>
              </w:rPr>
            </w:pPr>
            <w:r w:rsidRPr="004E06EA">
              <w:rPr>
                <w:color w:val="000000"/>
                <w:sz w:val="22"/>
                <w:szCs w:val="22"/>
              </w:rPr>
              <w:t>10</w:t>
            </w:r>
          </w:p>
        </w:tc>
      </w:tr>
      <w:tr w:rsidR="004E06EA" w:rsidRPr="004E06EA" w14:paraId="74996488" w14:textId="77777777" w:rsidTr="004E06EA">
        <w:trPr>
          <w:trHeight w:val="332"/>
        </w:trPr>
        <w:tc>
          <w:tcPr>
            <w:tcW w:w="0" w:type="auto"/>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610FB09C" w14:textId="77777777" w:rsidR="004E06EA" w:rsidRPr="004E06EA" w:rsidRDefault="004E06EA" w:rsidP="004E06EA">
            <w:pPr>
              <w:jc w:val="both"/>
              <w:rPr>
                <w:sz w:val="22"/>
                <w:szCs w:val="22"/>
              </w:rPr>
            </w:pPr>
            <w:r w:rsidRPr="004E06EA">
              <w:rPr>
                <w:color w:val="000000"/>
                <w:sz w:val="22"/>
                <w:szCs w:val="22"/>
              </w:rPr>
              <w:t>TOTAL</w:t>
            </w:r>
          </w:p>
        </w:tc>
        <w:tc>
          <w:tcPr>
            <w:tcW w:w="0" w:type="auto"/>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31F73AD9" w14:textId="77777777" w:rsidR="004E06EA" w:rsidRPr="004E06EA" w:rsidRDefault="004E06EA" w:rsidP="004E06EA">
            <w:pPr>
              <w:jc w:val="center"/>
              <w:rPr>
                <w:sz w:val="22"/>
                <w:szCs w:val="22"/>
              </w:rPr>
            </w:pPr>
            <w:r w:rsidRPr="004E06EA">
              <w:rPr>
                <w:color w:val="000000"/>
                <w:sz w:val="22"/>
                <w:szCs w:val="22"/>
              </w:rPr>
              <w:t>100</w:t>
            </w:r>
          </w:p>
        </w:tc>
      </w:tr>
    </w:tbl>
    <w:p w14:paraId="0AA3D4A5" w14:textId="77777777" w:rsidR="006328F6" w:rsidRPr="004E06EA" w:rsidRDefault="006328F6" w:rsidP="006328F6">
      <w:pPr>
        <w:rPr>
          <w:sz w:val="20"/>
          <w:szCs w:val="20"/>
        </w:rPr>
      </w:pPr>
    </w:p>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734A36CC"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851472">
        <w:rPr>
          <w:b/>
          <w:sz w:val="22"/>
          <w:szCs w:val="22"/>
        </w:rPr>
        <w:t>March 25</w:t>
      </w:r>
      <w:r w:rsidR="005368BA">
        <w:rPr>
          <w:b/>
          <w:sz w:val="22"/>
          <w:szCs w:val="22"/>
        </w:rPr>
        <w:t>,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59A1D472"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096AF0">
        <w:rPr>
          <w:b/>
          <w:sz w:val="22"/>
          <w:szCs w:val="22"/>
        </w:rPr>
        <w:t>500</w:t>
      </w:r>
      <w:r w:rsidR="004E06EA">
        <w:rPr>
          <w:b/>
          <w:sz w:val="22"/>
          <w:szCs w:val="22"/>
        </w:rPr>
        <w:t>4-TUTORING</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4"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5"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2931AA0C"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184B9E">
        <w:rPr>
          <w:b/>
          <w:sz w:val="22"/>
          <w:szCs w:val="22"/>
        </w:rPr>
        <w:t>February 2</w:t>
      </w:r>
      <w:r w:rsidR="006C0A4C">
        <w:rPr>
          <w:b/>
          <w:sz w:val="22"/>
          <w:szCs w:val="22"/>
        </w:rPr>
        <w:t>5,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6" w:history="1">
        <w:r w:rsidR="000B4C9D" w:rsidRPr="000B4C9D">
          <w:rPr>
            <w:rStyle w:val="Hyperlink"/>
            <w:sz w:val="22"/>
            <w:szCs w:val="22"/>
          </w:rPr>
          <w:t>www.bids.delaware.gov</w:t>
        </w:r>
      </w:hyperlink>
      <w:r w:rsidR="000B4C9D" w:rsidRPr="000B4C9D">
        <w:rPr>
          <w:sz w:val="22"/>
          <w:szCs w:val="22"/>
        </w:rPr>
        <w:t xml:space="preserve"> by the date o</w:t>
      </w:r>
      <w:r w:rsidR="00184B9E">
        <w:rPr>
          <w:sz w:val="22"/>
          <w:szCs w:val="22"/>
        </w:rPr>
        <w:t xml:space="preserve">f </w:t>
      </w:r>
      <w:r w:rsidR="00184B9E" w:rsidRPr="00184B9E">
        <w:rPr>
          <w:b/>
          <w:sz w:val="22"/>
          <w:szCs w:val="22"/>
        </w:rPr>
        <w:t>March 11</w:t>
      </w:r>
      <w:r w:rsidR="00C31206" w:rsidRPr="00184B9E">
        <w:rPr>
          <w:b/>
          <w:sz w:val="22"/>
          <w:szCs w:val="22"/>
        </w:rPr>
        <w:t>,</w:t>
      </w:r>
      <w:r w:rsidR="00C31206">
        <w:rPr>
          <w:b/>
          <w:sz w:val="22"/>
          <w:szCs w:val="22"/>
        </w:rPr>
        <w:t xml:space="preserve"> 202</w:t>
      </w:r>
      <w:r w:rsidR="006C0A4C">
        <w:rPr>
          <w:b/>
          <w:sz w:val="22"/>
          <w:szCs w:val="22"/>
        </w:rPr>
        <w:t>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460" w:type="dxa"/>
        <w:tblInd w:w="1075" w:type="dxa"/>
        <w:tblCellMar>
          <w:top w:w="15" w:type="dxa"/>
          <w:left w:w="15" w:type="dxa"/>
          <w:bottom w:w="15" w:type="dxa"/>
          <w:right w:w="15" w:type="dxa"/>
        </w:tblCellMar>
        <w:tblLook w:val="04A0" w:firstRow="1" w:lastRow="0" w:firstColumn="1" w:lastColumn="0" w:noHBand="0" w:noVBand="1"/>
      </w:tblPr>
      <w:tblGrid>
        <w:gridCol w:w="7305"/>
        <w:gridCol w:w="1155"/>
      </w:tblGrid>
      <w:tr w:rsidR="004E06EA" w:rsidRPr="004E06EA" w14:paraId="09DBDEB6" w14:textId="77777777" w:rsidTr="004E06EA">
        <w:trPr>
          <w:trHeight w:val="224"/>
        </w:trPr>
        <w:tc>
          <w:tcPr>
            <w:tcW w:w="7305" w:type="dxa"/>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5A4E499D" w14:textId="77777777" w:rsidR="004E06EA" w:rsidRPr="004E06EA" w:rsidRDefault="004E06EA" w:rsidP="004E06EA">
            <w:pPr>
              <w:jc w:val="both"/>
            </w:pPr>
            <w:r w:rsidRPr="004E06EA">
              <w:rPr>
                <w:b/>
                <w:bCs/>
                <w:color w:val="000000"/>
                <w:sz w:val="22"/>
                <w:szCs w:val="22"/>
              </w:rPr>
              <w:t>EVALUATION CRITERIA</w:t>
            </w:r>
          </w:p>
        </w:tc>
        <w:tc>
          <w:tcPr>
            <w:tcW w:w="1155" w:type="dxa"/>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086AF23E" w14:textId="77777777" w:rsidR="004E06EA" w:rsidRPr="004E06EA" w:rsidRDefault="004E06EA" w:rsidP="004E06EA">
            <w:pPr>
              <w:jc w:val="center"/>
            </w:pPr>
            <w:r w:rsidRPr="004E06EA">
              <w:rPr>
                <w:b/>
                <w:bCs/>
                <w:color w:val="000000"/>
                <w:sz w:val="22"/>
                <w:szCs w:val="22"/>
              </w:rPr>
              <w:t>WEIGHT</w:t>
            </w:r>
          </w:p>
        </w:tc>
      </w:tr>
      <w:tr w:rsidR="004E06EA" w:rsidRPr="004E06EA" w14:paraId="1823FB13" w14:textId="77777777" w:rsidTr="004E06EA">
        <w:trPr>
          <w:trHeight w:val="1845"/>
        </w:trPr>
        <w:tc>
          <w:tcPr>
            <w:tcW w:w="7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BA9B5" w14:textId="77777777" w:rsidR="004E06EA" w:rsidRPr="004E06EA" w:rsidRDefault="004E06EA" w:rsidP="004E06EA">
            <w:pPr>
              <w:spacing w:after="200"/>
            </w:pPr>
            <w:r w:rsidRPr="004E06EA">
              <w:rPr>
                <w:color w:val="000000"/>
                <w:sz w:val="22"/>
                <w:szCs w:val="22"/>
              </w:rPr>
              <w:t>The vendor’s ability to provide services as outlined in the RFP, including previous experiences</w:t>
            </w:r>
          </w:p>
          <w:p w14:paraId="1BAA6A6F"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Qualifications of vendor</w:t>
            </w:r>
          </w:p>
          <w:p w14:paraId="73C1EA74"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Staffing Structure - ability to service the needs of a large public school system</w:t>
            </w:r>
          </w:p>
          <w:p w14:paraId="714C64F1"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Ability to provide content-specific tutoring services to students, PK-12</w:t>
            </w:r>
          </w:p>
          <w:p w14:paraId="1AC954AF"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Experience with servicing students with diverse needs</w:t>
            </w:r>
          </w:p>
          <w:p w14:paraId="38C27D0A"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List of tutors and credentials</w:t>
            </w:r>
          </w:p>
          <w:p w14:paraId="1843BCB5" w14:textId="77777777" w:rsidR="004E06EA" w:rsidRPr="004E06EA" w:rsidRDefault="004E06EA" w:rsidP="00603EE2">
            <w:pPr>
              <w:numPr>
                <w:ilvl w:val="0"/>
                <w:numId w:val="49"/>
              </w:numPr>
              <w:textAlignment w:val="baseline"/>
              <w:rPr>
                <w:color w:val="000000"/>
                <w:sz w:val="20"/>
                <w:szCs w:val="20"/>
              </w:rPr>
            </w:pPr>
            <w:r w:rsidRPr="004E06EA">
              <w:rPr>
                <w:color w:val="000000"/>
                <w:sz w:val="22"/>
                <w:szCs w:val="22"/>
              </w:rPr>
              <w:t>Professional Development plan for staff</w:t>
            </w:r>
          </w:p>
          <w:p w14:paraId="79AB1795" w14:textId="77777777" w:rsidR="004E06EA" w:rsidRPr="004E06EA" w:rsidRDefault="004E06EA" w:rsidP="004E06EA"/>
        </w:tc>
        <w:tc>
          <w:tcPr>
            <w:tcW w:w="1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4B94C" w14:textId="77777777" w:rsidR="004E06EA" w:rsidRPr="004E06EA" w:rsidRDefault="004E06EA" w:rsidP="004E06EA">
            <w:pPr>
              <w:jc w:val="center"/>
            </w:pPr>
            <w:r w:rsidRPr="004E06EA">
              <w:rPr>
                <w:color w:val="000000"/>
                <w:sz w:val="22"/>
                <w:szCs w:val="22"/>
              </w:rPr>
              <w:t>40</w:t>
            </w:r>
          </w:p>
          <w:p w14:paraId="3735705A" w14:textId="77777777" w:rsidR="004E06EA" w:rsidRPr="004E06EA" w:rsidRDefault="004E06EA" w:rsidP="004E06EA">
            <w:pPr>
              <w:spacing w:after="240"/>
            </w:pPr>
            <w:r w:rsidRPr="004E06EA">
              <w:rPr>
                <w:color w:val="000000"/>
              </w:rPr>
              <w:br/>
            </w:r>
            <w:r w:rsidRPr="004E06EA">
              <w:rPr>
                <w:color w:val="000000"/>
              </w:rPr>
              <w:br/>
            </w:r>
            <w:r w:rsidRPr="004E06EA">
              <w:rPr>
                <w:color w:val="000000"/>
              </w:rPr>
              <w:br/>
            </w:r>
          </w:p>
        </w:tc>
      </w:tr>
      <w:tr w:rsidR="004E06EA" w:rsidRPr="004E06EA" w14:paraId="4C0AA469" w14:textId="77777777" w:rsidTr="004E06EA">
        <w:trPr>
          <w:trHeight w:val="1502"/>
        </w:trPr>
        <w:tc>
          <w:tcPr>
            <w:tcW w:w="7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3BB3B" w14:textId="77777777" w:rsidR="004E06EA" w:rsidRPr="004E06EA" w:rsidRDefault="004E06EA" w:rsidP="004E06EA">
            <w:pPr>
              <w:spacing w:after="200"/>
            </w:pPr>
            <w:r w:rsidRPr="004E06EA">
              <w:rPr>
                <w:color w:val="000000"/>
                <w:sz w:val="22"/>
                <w:szCs w:val="22"/>
              </w:rPr>
              <w:t>Methodology Proposed</w:t>
            </w:r>
          </w:p>
          <w:p w14:paraId="08128A2C" w14:textId="77777777" w:rsidR="004E06EA" w:rsidRPr="004E06EA" w:rsidRDefault="004E06EA" w:rsidP="00603EE2">
            <w:pPr>
              <w:numPr>
                <w:ilvl w:val="0"/>
                <w:numId w:val="50"/>
              </w:numPr>
              <w:textAlignment w:val="baseline"/>
              <w:rPr>
                <w:color w:val="000000"/>
                <w:sz w:val="20"/>
                <w:szCs w:val="20"/>
              </w:rPr>
            </w:pPr>
            <w:r w:rsidRPr="004E06EA">
              <w:rPr>
                <w:color w:val="000000"/>
                <w:sz w:val="22"/>
                <w:szCs w:val="22"/>
              </w:rPr>
              <w:t>Ability to provide a detailed report, indicating students, services, summary of hours, grade level, and progress - on a bi-weekly basis </w:t>
            </w:r>
          </w:p>
          <w:p w14:paraId="4A4B7541" w14:textId="77777777" w:rsidR="004E06EA" w:rsidRPr="004E06EA" w:rsidRDefault="004E06EA" w:rsidP="00603EE2">
            <w:pPr>
              <w:numPr>
                <w:ilvl w:val="0"/>
                <w:numId w:val="50"/>
              </w:numPr>
              <w:textAlignment w:val="baseline"/>
              <w:rPr>
                <w:color w:val="000000"/>
                <w:sz w:val="20"/>
                <w:szCs w:val="20"/>
              </w:rPr>
            </w:pPr>
            <w:r w:rsidRPr="004E06EA">
              <w:rPr>
                <w:color w:val="000000"/>
                <w:sz w:val="22"/>
                <w:szCs w:val="22"/>
              </w:rPr>
              <w:t>Explanation of the assessment  used to determine growth; ability to use in-depth data analysis to adjust instruction</w:t>
            </w:r>
          </w:p>
          <w:p w14:paraId="4BDE0C17" w14:textId="77777777" w:rsidR="004E06EA" w:rsidRPr="004E06EA" w:rsidRDefault="004E06EA" w:rsidP="00603EE2">
            <w:pPr>
              <w:numPr>
                <w:ilvl w:val="0"/>
                <w:numId w:val="50"/>
              </w:numPr>
              <w:spacing w:after="200"/>
              <w:textAlignment w:val="baseline"/>
              <w:rPr>
                <w:color w:val="000000"/>
                <w:sz w:val="20"/>
                <w:szCs w:val="20"/>
              </w:rPr>
            </w:pPr>
            <w:r w:rsidRPr="004E06EA">
              <w:rPr>
                <w:color w:val="000000"/>
                <w:sz w:val="22"/>
                <w:szCs w:val="22"/>
              </w:rPr>
              <w:t>Curriculum resources and lesson design and implementation</w:t>
            </w:r>
          </w:p>
        </w:tc>
        <w:tc>
          <w:tcPr>
            <w:tcW w:w="1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2A127" w14:textId="77777777" w:rsidR="004E06EA" w:rsidRPr="004E06EA" w:rsidRDefault="004E06EA" w:rsidP="004E06EA">
            <w:pPr>
              <w:jc w:val="center"/>
            </w:pPr>
            <w:r w:rsidRPr="004E06EA">
              <w:rPr>
                <w:color w:val="000000"/>
                <w:sz w:val="22"/>
                <w:szCs w:val="22"/>
              </w:rPr>
              <w:t>30</w:t>
            </w:r>
          </w:p>
          <w:p w14:paraId="4E6D23FE" w14:textId="77777777" w:rsidR="004E06EA" w:rsidRPr="004E06EA" w:rsidRDefault="004E06EA" w:rsidP="004E06EA">
            <w:pPr>
              <w:spacing w:after="240"/>
            </w:pPr>
            <w:r w:rsidRPr="004E06EA">
              <w:rPr>
                <w:color w:val="000000"/>
              </w:rPr>
              <w:br/>
            </w:r>
            <w:r w:rsidRPr="004E06EA">
              <w:rPr>
                <w:color w:val="000000"/>
              </w:rPr>
              <w:br/>
            </w:r>
            <w:r w:rsidRPr="004E06EA">
              <w:rPr>
                <w:color w:val="000000"/>
              </w:rPr>
              <w:br/>
            </w:r>
          </w:p>
        </w:tc>
      </w:tr>
      <w:tr w:rsidR="004E06EA" w:rsidRPr="004E06EA" w14:paraId="33665AE0" w14:textId="77777777" w:rsidTr="004E06EA">
        <w:trPr>
          <w:trHeight w:val="1493"/>
        </w:trPr>
        <w:tc>
          <w:tcPr>
            <w:tcW w:w="7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522184" w14:textId="77777777" w:rsidR="004E06EA" w:rsidRPr="004E06EA" w:rsidRDefault="004E06EA" w:rsidP="004E06EA">
            <w:pPr>
              <w:spacing w:after="200"/>
              <w:jc w:val="both"/>
            </w:pPr>
            <w:r w:rsidRPr="004E06EA">
              <w:rPr>
                <w:color w:val="000000"/>
                <w:sz w:val="22"/>
                <w:szCs w:val="22"/>
              </w:rPr>
              <w:t>Home-School-Community Connections</w:t>
            </w:r>
          </w:p>
          <w:p w14:paraId="1CDCA8D6" w14:textId="77777777" w:rsidR="004E06EA" w:rsidRPr="004E06EA" w:rsidRDefault="004E06EA" w:rsidP="00603EE2">
            <w:pPr>
              <w:numPr>
                <w:ilvl w:val="0"/>
                <w:numId w:val="51"/>
              </w:numPr>
              <w:jc w:val="both"/>
              <w:textAlignment w:val="baseline"/>
              <w:rPr>
                <w:color w:val="000000"/>
                <w:sz w:val="20"/>
                <w:szCs w:val="20"/>
              </w:rPr>
            </w:pPr>
            <w:r w:rsidRPr="004E06EA">
              <w:rPr>
                <w:color w:val="000000"/>
                <w:sz w:val="22"/>
                <w:szCs w:val="22"/>
              </w:rPr>
              <w:t>Ability to create and maintain a collaborative relationship and open line of communication with school staff</w:t>
            </w:r>
          </w:p>
          <w:p w14:paraId="5845D216" w14:textId="77777777" w:rsidR="004E06EA" w:rsidRPr="004E06EA" w:rsidRDefault="004E06EA" w:rsidP="00603EE2">
            <w:pPr>
              <w:numPr>
                <w:ilvl w:val="0"/>
                <w:numId w:val="51"/>
              </w:numPr>
              <w:jc w:val="both"/>
              <w:textAlignment w:val="baseline"/>
              <w:rPr>
                <w:color w:val="000000"/>
                <w:sz w:val="20"/>
                <w:szCs w:val="20"/>
              </w:rPr>
            </w:pPr>
            <w:r w:rsidRPr="004E06EA">
              <w:rPr>
                <w:color w:val="000000"/>
                <w:sz w:val="22"/>
                <w:szCs w:val="22"/>
              </w:rPr>
              <w:t>Evidence of communication with families, sharing information about the instructional program, with suggestions on how to support the learner at home</w:t>
            </w:r>
          </w:p>
          <w:p w14:paraId="0999869D" w14:textId="77777777" w:rsidR="004E06EA" w:rsidRPr="004E06EA" w:rsidRDefault="004E06EA" w:rsidP="00603EE2">
            <w:pPr>
              <w:numPr>
                <w:ilvl w:val="0"/>
                <w:numId w:val="51"/>
              </w:numPr>
              <w:spacing w:after="200"/>
              <w:jc w:val="both"/>
              <w:textAlignment w:val="baseline"/>
              <w:rPr>
                <w:color w:val="000000"/>
                <w:sz w:val="20"/>
                <w:szCs w:val="20"/>
              </w:rPr>
            </w:pPr>
            <w:r w:rsidRPr="004E06EA">
              <w:rPr>
                <w:color w:val="000000"/>
                <w:sz w:val="22"/>
                <w:szCs w:val="22"/>
              </w:rPr>
              <w:t>May include parent information sessions or workshops</w:t>
            </w:r>
          </w:p>
        </w:tc>
        <w:tc>
          <w:tcPr>
            <w:tcW w:w="1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DE8BC" w14:textId="77777777" w:rsidR="004E06EA" w:rsidRPr="004E06EA" w:rsidRDefault="004E06EA" w:rsidP="004E06EA">
            <w:pPr>
              <w:jc w:val="center"/>
            </w:pPr>
            <w:r w:rsidRPr="004E06EA">
              <w:rPr>
                <w:color w:val="000000"/>
                <w:sz w:val="22"/>
                <w:szCs w:val="22"/>
              </w:rPr>
              <w:t>20</w:t>
            </w:r>
          </w:p>
        </w:tc>
      </w:tr>
      <w:tr w:rsidR="004E06EA" w:rsidRPr="004E06EA" w14:paraId="44FC12F2" w14:textId="77777777" w:rsidTr="004E06EA">
        <w:trPr>
          <w:trHeight w:val="404"/>
        </w:trPr>
        <w:tc>
          <w:tcPr>
            <w:tcW w:w="7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91066" w14:textId="77777777" w:rsidR="004E06EA" w:rsidRPr="004E06EA" w:rsidRDefault="004E06EA" w:rsidP="004E06EA">
            <w:pPr>
              <w:jc w:val="both"/>
            </w:pPr>
            <w:r w:rsidRPr="004E06EA">
              <w:rPr>
                <w:color w:val="000000"/>
                <w:sz w:val="22"/>
                <w:szCs w:val="22"/>
              </w:rPr>
              <w:t>Price</w:t>
            </w:r>
          </w:p>
          <w:p w14:paraId="6EB70EC4" w14:textId="77777777" w:rsidR="004E06EA" w:rsidRPr="004E06EA" w:rsidRDefault="004E06EA" w:rsidP="004E06EA"/>
        </w:tc>
        <w:tc>
          <w:tcPr>
            <w:tcW w:w="1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E5CD3" w14:textId="77777777" w:rsidR="004E06EA" w:rsidRPr="004E06EA" w:rsidRDefault="004E06EA" w:rsidP="004E06EA">
            <w:pPr>
              <w:jc w:val="center"/>
            </w:pPr>
            <w:r w:rsidRPr="004E06EA">
              <w:rPr>
                <w:color w:val="000000"/>
                <w:sz w:val="22"/>
                <w:szCs w:val="22"/>
              </w:rPr>
              <w:t>10</w:t>
            </w:r>
          </w:p>
        </w:tc>
      </w:tr>
      <w:tr w:rsidR="004E06EA" w:rsidRPr="004E06EA" w14:paraId="208DC9AB" w14:textId="77777777" w:rsidTr="004E06EA">
        <w:trPr>
          <w:trHeight w:val="332"/>
        </w:trPr>
        <w:tc>
          <w:tcPr>
            <w:tcW w:w="7305" w:type="dxa"/>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156FB757" w14:textId="77777777" w:rsidR="004E06EA" w:rsidRPr="004E06EA" w:rsidRDefault="004E06EA" w:rsidP="004E06EA">
            <w:pPr>
              <w:jc w:val="both"/>
            </w:pPr>
            <w:r w:rsidRPr="004E06EA">
              <w:rPr>
                <w:color w:val="000000"/>
                <w:sz w:val="22"/>
                <w:szCs w:val="22"/>
              </w:rPr>
              <w:t>TOTAL</w:t>
            </w:r>
          </w:p>
        </w:tc>
        <w:tc>
          <w:tcPr>
            <w:tcW w:w="1155" w:type="dxa"/>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hideMark/>
          </w:tcPr>
          <w:p w14:paraId="79D94DE2" w14:textId="77777777" w:rsidR="004E06EA" w:rsidRPr="004E06EA" w:rsidRDefault="004E06EA" w:rsidP="004E06EA">
            <w:pPr>
              <w:jc w:val="center"/>
            </w:pPr>
            <w:r w:rsidRPr="004E06EA">
              <w:rPr>
                <w:color w:val="000000"/>
                <w:sz w:val="22"/>
                <w:szCs w:val="22"/>
              </w:rPr>
              <w:t>100</w:t>
            </w:r>
          </w:p>
        </w:tc>
      </w:tr>
    </w:tbl>
    <w:p w14:paraId="6E1A65C9" w14:textId="77777777" w:rsidR="008E4AE2" w:rsidRDefault="008E4AE2"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6BBC0F88"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184B9E">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26362C19"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184B9E">
        <w:rPr>
          <w:rFonts w:ascii="Arial" w:eastAsia="Calibri" w:hAnsi="Arial" w:cs="Arial"/>
          <w:sz w:val="22"/>
          <w:szCs w:val="22"/>
        </w:rPr>
        <w:t>2500</w:t>
      </w:r>
      <w:r w:rsidR="004E06EA">
        <w:rPr>
          <w:rFonts w:ascii="Arial" w:eastAsia="Calibri" w:hAnsi="Arial" w:cs="Arial"/>
          <w:sz w:val="22"/>
          <w:szCs w:val="22"/>
        </w:rPr>
        <w:t>4</w:t>
      </w:r>
      <w:r w:rsidR="008554D1">
        <w:rPr>
          <w:rFonts w:ascii="Arial" w:eastAsia="Calibri" w:hAnsi="Arial" w:cs="Arial"/>
          <w:sz w:val="22"/>
          <w:szCs w:val="22"/>
        </w:rPr>
        <w:t>-</w:t>
      </w:r>
      <w:r w:rsidR="004E06EA">
        <w:rPr>
          <w:rFonts w:ascii="Arial" w:eastAsia="Calibri" w:hAnsi="Arial" w:cs="Arial"/>
          <w:sz w:val="22"/>
          <w:szCs w:val="22"/>
        </w:rPr>
        <w:t>TUTORING</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7"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28"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890E0A" w:rsidP="003336A9">
      <w:pPr>
        <w:tabs>
          <w:tab w:val="left" w:pos="0"/>
        </w:tabs>
        <w:suppressAutoHyphens/>
        <w:ind w:left="1260"/>
        <w:jc w:val="both"/>
        <w:rPr>
          <w:spacing w:val="-3"/>
          <w:sz w:val="22"/>
        </w:rPr>
      </w:pPr>
      <w:hyperlink r:id="rId31"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16F79DD2"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84B9E">
        <w:rPr>
          <w:b/>
          <w:sz w:val="22"/>
          <w:szCs w:val="22"/>
        </w:rPr>
        <w:t>CHR</w:t>
      </w:r>
      <w:r w:rsidR="00184B9E" w:rsidRPr="00184B9E">
        <w:rPr>
          <w:b/>
          <w:sz w:val="22"/>
          <w:szCs w:val="22"/>
        </w:rPr>
        <w:t>2500</w:t>
      </w:r>
      <w:r w:rsidR="004E06EA">
        <w:rPr>
          <w:b/>
          <w:sz w:val="22"/>
          <w:szCs w:val="22"/>
        </w:rPr>
        <w:t>4</w:t>
      </w:r>
      <w:r w:rsidR="00162EAE" w:rsidRPr="00184B9E">
        <w:rPr>
          <w:b/>
          <w:sz w:val="22"/>
          <w:szCs w:val="22"/>
        </w:rPr>
        <w:t xml:space="preserve"> </w:t>
      </w:r>
      <w:r w:rsidR="004E06EA">
        <w:rPr>
          <w:b/>
          <w:sz w:val="22"/>
          <w:szCs w:val="22"/>
        </w:rPr>
        <w:t>TUTORING</w:t>
      </w:r>
      <w:r w:rsidR="00184B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59B7681E" w14:textId="77777777" w:rsidR="00C24054" w:rsidRDefault="00C24054">
      <w:pPr>
        <w:rPr>
          <w:sz w:val="22"/>
          <w:szCs w:val="22"/>
        </w:rPr>
      </w:pPr>
      <w:r>
        <w:rPr>
          <w:sz w:val="22"/>
          <w:szCs w:val="22"/>
        </w:rPr>
        <w:br w:type="page"/>
      </w: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7C28546D"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84B9E">
        <w:rPr>
          <w:spacing w:val="-3"/>
          <w:sz w:val="22"/>
        </w:rPr>
        <w:t>2500</w:t>
      </w:r>
      <w:r w:rsidR="004E06EA">
        <w:rPr>
          <w:spacing w:val="-3"/>
          <w:sz w:val="22"/>
        </w:rPr>
        <w:t>4</w:t>
      </w:r>
    </w:p>
    <w:p w14:paraId="619128A1" w14:textId="3FB39DD7" w:rsidR="008554D1" w:rsidRPr="008554D1" w:rsidRDefault="00C84D80" w:rsidP="008554D1">
      <w:pPr>
        <w:rPr>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6E589E" w:rsidRPr="00184B9E">
        <w:rPr>
          <w:spacing w:val="-3"/>
          <w:sz w:val="22"/>
        </w:rPr>
        <w:t xml:space="preserve"> </w:t>
      </w:r>
      <w:r w:rsidR="004E06EA">
        <w:rPr>
          <w:sz w:val="20"/>
          <w:szCs w:val="20"/>
        </w:rPr>
        <w:t>TUTORING</w:t>
      </w:r>
      <w:r w:rsidR="00C24054">
        <w:rPr>
          <w:sz w:val="20"/>
          <w:szCs w:val="20"/>
        </w:rPr>
        <w:t xml:space="preserve"> SERVICES</w:t>
      </w:r>
    </w:p>
    <w:p w14:paraId="38994E3A" w14:textId="57548C24" w:rsidR="006C0A4C" w:rsidRDefault="006C0A4C"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6136C5F9" w:rsidR="00E52176" w:rsidRPr="0074225D" w:rsidRDefault="00E52176"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sidRPr="0074225D">
        <w:rPr>
          <w:b/>
          <w:sz w:val="22"/>
        </w:rPr>
        <w:t>A</w:t>
      </w:r>
      <w:r w:rsidR="001859BC" w:rsidRPr="0074225D">
        <w:rPr>
          <w:b/>
          <w:sz w:val="22"/>
        </w:rPr>
        <w:t>ttachment</w:t>
      </w:r>
      <w:r w:rsidRPr="0074225D">
        <w:rPr>
          <w:b/>
          <w:sz w:val="22"/>
        </w:rPr>
        <w:t xml:space="preserve"> 2</w:t>
      </w:r>
    </w:p>
    <w:p w14:paraId="56BE1B50" w14:textId="5BA6D5FD"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w:t>
      </w:r>
      <w:r w:rsidR="00184B9E">
        <w:rPr>
          <w:b/>
          <w:spacing w:val="-3"/>
          <w:sz w:val="20"/>
          <w:szCs w:val="20"/>
        </w:rPr>
        <w:t>500</w:t>
      </w:r>
      <w:r w:rsidR="004E06EA">
        <w:rPr>
          <w:b/>
          <w:spacing w:val="-3"/>
          <w:sz w:val="20"/>
          <w:szCs w:val="20"/>
        </w:rPr>
        <w:t>4</w:t>
      </w:r>
    </w:p>
    <w:p w14:paraId="2E356E04" w14:textId="7A5450A0" w:rsidR="008554D1" w:rsidRDefault="0074225D" w:rsidP="008554D1">
      <w:pPr>
        <w:rPr>
          <w:b/>
          <w:sz w:val="22"/>
          <w:szCs w:val="22"/>
        </w:rPr>
      </w:pPr>
      <w:r w:rsidRPr="0074225D">
        <w:rPr>
          <w:b/>
          <w:spacing w:val="-3"/>
          <w:sz w:val="20"/>
          <w:szCs w:val="20"/>
        </w:rPr>
        <w:t xml:space="preserve">Contract Title:  </w:t>
      </w:r>
      <w:r w:rsidR="004E06EA">
        <w:rPr>
          <w:b/>
          <w:sz w:val="20"/>
          <w:szCs w:val="20"/>
        </w:rPr>
        <w:t>TUTORING</w:t>
      </w:r>
      <w:r w:rsidR="00C24054">
        <w:rPr>
          <w:b/>
          <w:sz w:val="20"/>
          <w:szCs w:val="20"/>
        </w:rPr>
        <w:t xml:space="preserve"> SERVICES</w:t>
      </w:r>
    </w:p>
    <w:p w14:paraId="64AAFD2E" w14:textId="46C9241C"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184B9E">
        <w:rPr>
          <w:b/>
          <w:sz w:val="20"/>
        </w:rPr>
        <w:t>MARCH 25</w:t>
      </w:r>
      <w:r w:rsidR="005368BA">
        <w:rPr>
          <w:b/>
          <w:sz w:val="20"/>
        </w:rPr>
        <w:t>,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38"/>
          <w:footerReference w:type="default" r:id="rId39"/>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0AC93518"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4E06EA">
        <w:rPr>
          <w:b/>
          <w:spacing w:val="-3"/>
          <w:sz w:val="20"/>
          <w:szCs w:val="20"/>
        </w:rPr>
        <w:t>4</w:t>
      </w:r>
    </w:p>
    <w:p w14:paraId="601A251A" w14:textId="51FBCF4E" w:rsidR="008554D1" w:rsidRDefault="0074225D" w:rsidP="008554D1">
      <w:pPr>
        <w:jc w:val="center"/>
        <w:rPr>
          <w:b/>
          <w:sz w:val="22"/>
          <w:szCs w:val="22"/>
        </w:rPr>
      </w:pPr>
      <w:r w:rsidRPr="0074225D">
        <w:rPr>
          <w:b/>
          <w:spacing w:val="-3"/>
          <w:sz w:val="20"/>
          <w:szCs w:val="20"/>
        </w:rPr>
        <w:t xml:space="preserve">Contract Title:   </w:t>
      </w:r>
      <w:r w:rsidR="004E06EA">
        <w:rPr>
          <w:b/>
          <w:sz w:val="20"/>
          <w:szCs w:val="20"/>
        </w:rPr>
        <w:t>TUTORING</w:t>
      </w:r>
      <w:r w:rsidR="00C24054">
        <w:rPr>
          <w:b/>
          <w:sz w:val="20"/>
          <w:szCs w:val="20"/>
        </w:rPr>
        <w:t xml:space="preserve"> SERVICES</w:t>
      </w:r>
    </w:p>
    <w:p w14:paraId="736E2EAB" w14:textId="0D0A52E0" w:rsidR="0074225D" w:rsidRDefault="0074225D" w:rsidP="008554D1">
      <w:pPr>
        <w:jc w:val="center"/>
        <w:rPr>
          <w:b/>
          <w:sz w:val="20"/>
          <w:szCs w:val="20"/>
        </w:rPr>
      </w:pPr>
    </w:p>
    <w:p w14:paraId="6E0C0D6E" w14:textId="77777777" w:rsidR="006C0A4C" w:rsidRDefault="006C0A4C"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2906A519" w:rsidR="0074225D" w:rsidRPr="0074225D" w:rsidRDefault="00162EAE"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4E06EA">
        <w:rPr>
          <w:b/>
          <w:spacing w:val="-3"/>
          <w:sz w:val="20"/>
          <w:szCs w:val="20"/>
        </w:rPr>
        <w:t>4</w:t>
      </w:r>
    </w:p>
    <w:p w14:paraId="5FB42C6D" w14:textId="78531727" w:rsidR="008554D1" w:rsidRPr="008554D1" w:rsidRDefault="0074225D" w:rsidP="008554D1">
      <w:pPr>
        <w:jc w:val="center"/>
        <w:rPr>
          <w:b/>
          <w:sz w:val="20"/>
          <w:szCs w:val="20"/>
        </w:rPr>
      </w:pPr>
      <w:r w:rsidRPr="0074225D">
        <w:rPr>
          <w:b/>
          <w:spacing w:val="-3"/>
          <w:sz w:val="20"/>
          <w:szCs w:val="20"/>
        </w:rPr>
        <w:t xml:space="preserve">Contract Title:  </w:t>
      </w:r>
      <w:r w:rsidR="004E06EA">
        <w:rPr>
          <w:b/>
          <w:sz w:val="20"/>
          <w:szCs w:val="20"/>
        </w:rPr>
        <w:t>TUTORING</w:t>
      </w:r>
      <w:r w:rsidR="00C24054">
        <w:rPr>
          <w:b/>
          <w:sz w:val="20"/>
          <w:szCs w:val="20"/>
        </w:rPr>
        <w:t xml:space="preserve"> SERVICES</w:t>
      </w:r>
    </w:p>
    <w:p w14:paraId="29F98473" w14:textId="067C0ABA" w:rsidR="00184B9E" w:rsidRPr="00184B9E" w:rsidRDefault="00184B9E" w:rsidP="00184B9E">
      <w:pPr>
        <w:jc w:val="center"/>
        <w:rPr>
          <w:b/>
          <w:sz w:val="20"/>
          <w:szCs w:val="20"/>
        </w:rPr>
      </w:pPr>
    </w:p>
    <w:p w14:paraId="7F5BB11C" w14:textId="77777777" w:rsidR="006C0A4C" w:rsidRDefault="006C0A4C" w:rsidP="006C0A4C">
      <w:pPr>
        <w:suppressAutoHyphens/>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6F4C920F"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4E06EA">
        <w:rPr>
          <w:b/>
          <w:spacing w:val="-3"/>
          <w:sz w:val="20"/>
          <w:szCs w:val="20"/>
        </w:rPr>
        <w:t>4</w:t>
      </w:r>
    </w:p>
    <w:p w14:paraId="1D3E43E2" w14:textId="5934AD43" w:rsidR="008554D1" w:rsidRDefault="0074225D" w:rsidP="008554D1">
      <w:pPr>
        <w:jc w:val="center"/>
        <w:rPr>
          <w:b/>
          <w:sz w:val="22"/>
          <w:szCs w:val="22"/>
        </w:rPr>
      </w:pPr>
      <w:r w:rsidRPr="0074225D">
        <w:rPr>
          <w:b/>
          <w:spacing w:val="-3"/>
          <w:sz w:val="20"/>
          <w:szCs w:val="20"/>
        </w:rPr>
        <w:t xml:space="preserve">Contract Title:   </w:t>
      </w:r>
      <w:r w:rsidR="004E06EA">
        <w:rPr>
          <w:b/>
          <w:sz w:val="20"/>
          <w:szCs w:val="20"/>
        </w:rPr>
        <w:t>TUTORING</w:t>
      </w:r>
      <w:r w:rsidR="00C24054">
        <w:rPr>
          <w:b/>
          <w:sz w:val="20"/>
          <w:szCs w:val="20"/>
        </w:rPr>
        <w:t xml:space="preserve"> SERVICES</w:t>
      </w:r>
    </w:p>
    <w:p w14:paraId="7A611521" w14:textId="708AF0A1" w:rsidR="00184B9E" w:rsidRPr="00184B9E" w:rsidRDefault="00184B9E" w:rsidP="00184B9E">
      <w:pPr>
        <w:jc w:val="center"/>
        <w:rPr>
          <w:b/>
          <w:sz w:val="20"/>
          <w:szCs w:val="20"/>
        </w:rPr>
      </w:pPr>
    </w:p>
    <w:p w14:paraId="447079F7" w14:textId="556AB9A7" w:rsidR="0074225D" w:rsidRDefault="0074225D" w:rsidP="0074225D">
      <w:pPr>
        <w:suppressAutoHyphens/>
        <w:jc w:val="center"/>
        <w:rPr>
          <w:b/>
          <w:sz w:val="20"/>
          <w:szCs w:val="20"/>
        </w:rPr>
      </w:pP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74E3EFAC" w:rsidR="00F22D81" w:rsidRPr="004807EA" w:rsidRDefault="0074225D" w:rsidP="00184B9E">
            <w:pPr>
              <w:jc w:val="both"/>
              <w:rPr>
                <w:sz w:val="18"/>
                <w:szCs w:val="18"/>
              </w:rPr>
            </w:pPr>
            <w:r>
              <w:rPr>
                <w:sz w:val="18"/>
                <w:szCs w:val="18"/>
              </w:rPr>
              <w:t>CHR 2</w:t>
            </w:r>
            <w:r w:rsidR="00184B9E">
              <w:rPr>
                <w:sz w:val="18"/>
                <w:szCs w:val="18"/>
              </w:rPr>
              <w:t>500</w:t>
            </w:r>
            <w:r w:rsidR="004E06EA">
              <w:rPr>
                <w:sz w:val="18"/>
                <w:szCs w:val="18"/>
              </w:rPr>
              <w:t>4</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890E0A">
              <w:rPr>
                <w:sz w:val="18"/>
                <w:szCs w:val="18"/>
              </w:rPr>
            </w:r>
            <w:r w:rsidR="00890E0A">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6"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7"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890E0A" w:rsidP="00D51D31">
      <w:pPr>
        <w:jc w:val="center"/>
      </w:pPr>
      <w:hyperlink r:id="rId49"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890E0A" w:rsidP="000975FB">
      <w:pPr>
        <w:jc w:val="center"/>
      </w:pPr>
      <w:hyperlink r:id="rId51"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890E0A" w:rsidP="00D51D31">
      <w:pPr>
        <w:jc w:val="center"/>
      </w:pPr>
      <w:hyperlink r:id="rId52"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3"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4"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0B47C781"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 xml:space="preserve">proposal saved to </w:t>
      </w:r>
      <w:r w:rsidR="00184B9E">
        <w:rPr>
          <w:b/>
          <w:sz w:val="22"/>
        </w:rPr>
        <w:t xml:space="preserve">an </w:t>
      </w:r>
      <w:r w:rsidR="00B307A6" w:rsidRPr="0074225D">
        <w:rPr>
          <w:b/>
          <w:sz w:val="22"/>
        </w:rPr>
        <w:t>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C95164" w:rsidRDefault="00C95164">
      <w:r>
        <w:separator/>
      </w:r>
    </w:p>
  </w:endnote>
  <w:endnote w:type="continuationSeparator" w:id="0">
    <w:p w14:paraId="17243941" w14:textId="77777777" w:rsidR="00C95164" w:rsidRDefault="00C95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ecilia LT Std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C95164" w:rsidRDefault="00C95164"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C95164" w:rsidRDefault="00C95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4308DD86" w:rsidR="00C95164" w:rsidRDefault="00C95164"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20785">
      <w:rPr>
        <w:rStyle w:val="PageNumber"/>
        <w:noProof/>
      </w:rPr>
      <w:t>5</w:t>
    </w:r>
    <w:r>
      <w:rPr>
        <w:rStyle w:val="PageNumber"/>
      </w:rPr>
      <w:fldChar w:fldCharType="end"/>
    </w:r>
  </w:p>
  <w:p w14:paraId="592CD57E" w14:textId="77777777" w:rsidR="00C95164" w:rsidRDefault="00C95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7537277E" w:rsidR="00C95164" w:rsidRDefault="00C95164">
    <w:pPr>
      <w:pStyle w:val="Footer"/>
      <w:jc w:val="center"/>
    </w:pPr>
    <w:r>
      <w:fldChar w:fldCharType="begin"/>
    </w:r>
    <w:r>
      <w:instrText xml:space="preserve"> PAGE   \* MERGEFORMAT </w:instrText>
    </w:r>
    <w:r>
      <w:fldChar w:fldCharType="separate"/>
    </w:r>
    <w:r w:rsidR="00F20785">
      <w:rPr>
        <w:noProof/>
      </w:rPr>
      <w:t>1</w:t>
    </w:r>
    <w:r>
      <w:rPr>
        <w:noProof/>
      </w:rPr>
      <w:fldChar w:fldCharType="end"/>
    </w:r>
  </w:p>
  <w:p w14:paraId="1AA28DAF" w14:textId="634623C8" w:rsidR="00C95164" w:rsidRPr="005F5119" w:rsidRDefault="00C95164">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C95164" w:rsidRDefault="00C95164">
    <w:pPr>
      <w:pStyle w:val="Footer"/>
      <w:framePr w:wrap="around" w:vAnchor="text" w:hAnchor="margin" w:xAlign="center" w:y="1"/>
      <w:rPr>
        <w:rStyle w:val="PageNumber"/>
      </w:rPr>
    </w:pPr>
  </w:p>
  <w:p w14:paraId="00D5032E" w14:textId="4C7E4E64" w:rsidR="00C95164" w:rsidRDefault="00C95164">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367818F3" w:rsidR="00C95164" w:rsidRDefault="00C95164">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F20785">
                            <w:rPr>
                              <w:bCs/>
                              <w:noProof/>
                              <w:spacing w:val="-3"/>
                            </w:rPr>
                            <w:t>38</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367818F3" w:rsidR="00C95164" w:rsidRDefault="00C95164">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F20785">
                      <w:rPr>
                        <w:bCs/>
                        <w:noProof/>
                        <w:spacing w:val="-3"/>
                      </w:rPr>
                      <w:t>38</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C95164" w:rsidRDefault="00C95164"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C95164" w:rsidRDefault="00C9516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3F7D6787" w:rsidR="00C95164" w:rsidRDefault="00C95164" w:rsidP="00B16691">
    <w:pPr>
      <w:pStyle w:val="Footer"/>
      <w:jc w:val="center"/>
    </w:pPr>
    <w:r>
      <w:fldChar w:fldCharType="begin"/>
    </w:r>
    <w:r>
      <w:instrText xml:space="preserve"> PAGE   \* MERGEFORMAT </w:instrText>
    </w:r>
    <w:r>
      <w:fldChar w:fldCharType="separate"/>
    </w:r>
    <w:r w:rsidR="00F20785">
      <w:rPr>
        <w:noProof/>
      </w:rPr>
      <w:t>46</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2B1EAF39" w:rsidR="00C95164" w:rsidRDefault="00C95164">
    <w:pPr>
      <w:pStyle w:val="Footer"/>
      <w:jc w:val="center"/>
    </w:pPr>
    <w:r>
      <w:fldChar w:fldCharType="begin"/>
    </w:r>
    <w:r>
      <w:instrText xml:space="preserve"> PAGE   \* MERGEFORMAT </w:instrText>
    </w:r>
    <w:r>
      <w:fldChar w:fldCharType="separate"/>
    </w:r>
    <w:r w:rsidR="00F20785">
      <w:rPr>
        <w:noProof/>
      </w:rPr>
      <w:t>4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C95164" w:rsidRDefault="00C95164">
      <w:r>
        <w:separator/>
      </w:r>
    </w:p>
  </w:footnote>
  <w:footnote w:type="continuationSeparator" w:id="0">
    <w:p w14:paraId="764F3911" w14:textId="77777777" w:rsidR="00C95164" w:rsidRDefault="00C95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C95164" w:rsidRPr="00CB6BBA" w:rsidRDefault="00C95164"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C95164" w:rsidRDefault="00C95164"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C95164" w:rsidRPr="00C84D80" w:rsidRDefault="00C95164"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C95164" w:rsidRDefault="00C95164"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C95164" w:rsidRPr="00E52D61" w:rsidRDefault="00C95164"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30E"/>
    <w:multiLevelType w:val="hybridMultilevel"/>
    <w:tmpl w:val="A824E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D522C"/>
    <w:multiLevelType w:val="hybridMultilevel"/>
    <w:tmpl w:val="60064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142A5"/>
    <w:multiLevelType w:val="multilevel"/>
    <w:tmpl w:val="E3D0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9F7F10"/>
    <w:multiLevelType w:val="multilevel"/>
    <w:tmpl w:val="B0262F0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7"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620EDF"/>
    <w:multiLevelType w:val="multilevel"/>
    <w:tmpl w:val="732CF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2"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FF37C6C"/>
    <w:multiLevelType w:val="hybridMultilevel"/>
    <w:tmpl w:val="127A46EE"/>
    <w:lvl w:ilvl="0" w:tplc="7C900D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B012D"/>
    <w:multiLevelType w:val="multilevel"/>
    <w:tmpl w:val="96C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F648B4"/>
    <w:multiLevelType w:val="multilevel"/>
    <w:tmpl w:val="DD4A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0711F1"/>
    <w:multiLevelType w:val="hybridMultilevel"/>
    <w:tmpl w:val="D3340F68"/>
    <w:lvl w:ilvl="0" w:tplc="81309E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5" w15:restartNumberingAfterBreak="0">
    <w:nsid w:val="5067448A"/>
    <w:multiLevelType w:val="multilevel"/>
    <w:tmpl w:val="486CE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7" w15:restartNumberingAfterBreak="0">
    <w:nsid w:val="52723803"/>
    <w:multiLevelType w:val="multilevel"/>
    <w:tmpl w:val="F140B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9"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1" w15:restartNumberingAfterBreak="0">
    <w:nsid w:val="5DD15965"/>
    <w:multiLevelType w:val="hybridMultilevel"/>
    <w:tmpl w:val="8850EA38"/>
    <w:lvl w:ilvl="0" w:tplc="D35CF5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36"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8CF12A6"/>
    <w:multiLevelType w:val="multilevel"/>
    <w:tmpl w:val="5186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16F0DA1"/>
    <w:multiLevelType w:val="multilevel"/>
    <w:tmpl w:val="0026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46"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7"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957639397">
    <w:abstractNumId w:val="44"/>
  </w:num>
  <w:num w:numId="2" w16cid:durableId="1566524953">
    <w:abstractNumId w:val="40"/>
  </w:num>
  <w:num w:numId="3" w16cid:durableId="257445131">
    <w:abstractNumId w:val="34"/>
  </w:num>
  <w:num w:numId="4" w16cid:durableId="1416513711">
    <w:abstractNumId w:val="43"/>
  </w:num>
  <w:num w:numId="5" w16cid:durableId="1443332069">
    <w:abstractNumId w:val="19"/>
  </w:num>
  <w:num w:numId="6" w16cid:durableId="1154445654">
    <w:abstractNumId w:val="8"/>
  </w:num>
  <w:num w:numId="7" w16cid:durableId="1991399236">
    <w:abstractNumId w:val="10"/>
  </w:num>
  <w:num w:numId="8" w16cid:durableId="693455560">
    <w:abstractNumId w:val="22"/>
  </w:num>
  <w:num w:numId="9" w16cid:durableId="1171142594">
    <w:abstractNumId w:val="37"/>
  </w:num>
  <w:num w:numId="10" w16cid:durableId="514609707">
    <w:abstractNumId w:val="5"/>
  </w:num>
  <w:num w:numId="11" w16cid:durableId="463158725">
    <w:abstractNumId w:val="33"/>
  </w:num>
  <w:num w:numId="12" w16cid:durableId="1334070104">
    <w:abstractNumId w:val="14"/>
  </w:num>
  <w:num w:numId="13" w16cid:durableId="1657955716">
    <w:abstractNumId w:val="4"/>
  </w:num>
  <w:num w:numId="14" w16cid:durableId="1755325004">
    <w:abstractNumId w:val="24"/>
  </w:num>
  <w:num w:numId="15" w16cid:durableId="2021541912">
    <w:abstractNumId w:val="32"/>
  </w:num>
  <w:num w:numId="16" w16cid:durableId="51849009">
    <w:abstractNumId w:val="36"/>
  </w:num>
  <w:num w:numId="17" w16cid:durableId="883832512">
    <w:abstractNumId w:val="12"/>
  </w:num>
  <w:num w:numId="18" w16cid:durableId="1187405240">
    <w:abstractNumId w:val="39"/>
  </w:num>
  <w:num w:numId="19" w16cid:durableId="901326958">
    <w:abstractNumId w:val="16"/>
  </w:num>
  <w:num w:numId="20" w16cid:durableId="607588172">
    <w:abstractNumId w:val="11"/>
  </w:num>
  <w:num w:numId="21" w16cid:durableId="776868959">
    <w:abstractNumId w:val="26"/>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1027489426">
    <w:abstractNumId w:val="26"/>
  </w:num>
  <w:num w:numId="23" w16cid:durableId="1637374135">
    <w:abstractNumId w:val="6"/>
  </w:num>
  <w:num w:numId="24" w16cid:durableId="690961454">
    <w:abstractNumId w:val="18"/>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674235947">
    <w:abstractNumId w:val="45"/>
  </w:num>
  <w:num w:numId="26" w16cid:durableId="1781147300">
    <w:abstractNumId w:val="46"/>
  </w:num>
  <w:num w:numId="27" w16cid:durableId="1501038441">
    <w:abstractNumId w:val="30"/>
  </w:num>
  <w:num w:numId="28" w16cid:durableId="1519542624">
    <w:abstractNumId w:val="41"/>
  </w:num>
  <w:num w:numId="29" w16cid:durableId="1045132690">
    <w:abstractNumId w:val="7"/>
  </w:num>
  <w:num w:numId="30" w16cid:durableId="622348102">
    <w:abstractNumId w:val="26"/>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82178132">
    <w:abstractNumId w:val="15"/>
  </w:num>
  <w:num w:numId="32" w16cid:durableId="799614867">
    <w:abstractNumId w:val="28"/>
  </w:num>
  <w:num w:numId="33" w16cid:durableId="1961181891">
    <w:abstractNumId w:val="47"/>
  </w:num>
  <w:num w:numId="34" w16cid:durableId="1426464912">
    <w:abstractNumId w:val="35"/>
  </w:num>
  <w:num w:numId="35" w16cid:durableId="1953901637">
    <w:abstractNumId w:val="29"/>
  </w:num>
  <w:num w:numId="36" w16cid:durableId="845175394">
    <w:abstractNumId w:val="13"/>
  </w:num>
  <w:num w:numId="37" w16cid:durableId="478033439">
    <w:abstractNumId w:val="27"/>
  </w:num>
  <w:num w:numId="38" w16cid:durableId="2043556017">
    <w:abstractNumId w:val="9"/>
  </w:num>
  <w:num w:numId="39" w16cid:durableId="898399978">
    <w:abstractNumId w:val="3"/>
    <w:lvlOverride w:ilvl="0">
      <w:lvl w:ilvl="0">
        <w:numFmt w:val="decimal"/>
        <w:lvlText w:val="%1."/>
        <w:lvlJc w:val="left"/>
      </w:lvl>
    </w:lvlOverride>
  </w:num>
  <w:num w:numId="40" w16cid:durableId="347831834">
    <w:abstractNumId w:val="3"/>
    <w:lvlOverride w:ilvl="0">
      <w:lvl w:ilvl="0">
        <w:numFmt w:val="decimal"/>
        <w:lvlText w:val="%1."/>
        <w:lvlJc w:val="left"/>
      </w:lvl>
    </w:lvlOverride>
  </w:num>
  <w:num w:numId="41" w16cid:durableId="1116607891">
    <w:abstractNumId w:val="0"/>
  </w:num>
  <w:num w:numId="42" w16cid:durableId="1319187761">
    <w:abstractNumId w:val="23"/>
  </w:num>
  <w:num w:numId="43" w16cid:durableId="608706137">
    <w:abstractNumId w:val="17"/>
  </w:num>
  <w:num w:numId="44" w16cid:durableId="691808762">
    <w:abstractNumId w:val="1"/>
  </w:num>
  <w:num w:numId="45" w16cid:durableId="1942178518">
    <w:abstractNumId w:val="31"/>
  </w:num>
  <w:num w:numId="46" w16cid:durableId="1717970860">
    <w:abstractNumId w:val="42"/>
  </w:num>
  <w:num w:numId="47" w16cid:durableId="2113474541">
    <w:abstractNumId w:val="25"/>
  </w:num>
  <w:num w:numId="48" w16cid:durableId="1180778879">
    <w:abstractNumId w:val="20"/>
  </w:num>
  <w:num w:numId="49" w16cid:durableId="1579250296">
    <w:abstractNumId w:val="2"/>
  </w:num>
  <w:num w:numId="50" w16cid:durableId="779377063">
    <w:abstractNumId w:val="38"/>
  </w:num>
  <w:num w:numId="51" w16cid:durableId="1015108604">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NqkFAF/jB30tAAAA"/>
  </w:docVars>
  <w:rsids>
    <w:rsidRoot w:val="00556A32"/>
    <w:rsid w:val="00000405"/>
    <w:rsid w:val="00007A5B"/>
    <w:rsid w:val="0001016F"/>
    <w:rsid w:val="00012273"/>
    <w:rsid w:val="0001504C"/>
    <w:rsid w:val="00021A71"/>
    <w:rsid w:val="00023739"/>
    <w:rsid w:val="000261C7"/>
    <w:rsid w:val="000326C9"/>
    <w:rsid w:val="000350B3"/>
    <w:rsid w:val="00035733"/>
    <w:rsid w:val="00040E6A"/>
    <w:rsid w:val="000454F2"/>
    <w:rsid w:val="00051306"/>
    <w:rsid w:val="00055A3A"/>
    <w:rsid w:val="00057BEC"/>
    <w:rsid w:val="00061AAD"/>
    <w:rsid w:val="000622AE"/>
    <w:rsid w:val="00062626"/>
    <w:rsid w:val="00064C1D"/>
    <w:rsid w:val="0008374E"/>
    <w:rsid w:val="00086640"/>
    <w:rsid w:val="000901BD"/>
    <w:rsid w:val="00094A9F"/>
    <w:rsid w:val="00096AF0"/>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57E1D"/>
    <w:rsid w:val="001617CD"/>
    <w:rsid w:val="0016231A"/>
    <w:rsid w:val="00162EAE"/>
    <w:rsid w:val="00165E20"/>
    <w:rsid w:val="001661F7"/>
    <w:rsid w:val="001707CD"/>
    <w:rsid w:val="00170D45"/>
    <w:rsid w:val="001826B1"/>
    <w:rsid w:val="00184B9E"/>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F9E"/>
    <w:rsid w:val="002D30ED"/>
    <w:rsid w:val="002E04B9"/>
    <w:rsid w:val="002E3F8E"/>
    <w:rsid w:val="002F2D4D"/>
    <w:rsid w:val="002F4D1C"/>
    <w:rsid w:val="00301888"/>
    <w:rsid w:val="0030263B"/>
    <w:rsid w:val="0030541A"/>
    <w:rsid w:val="00305CA8"/>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0B03"/>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06EA"/>
    <w:rsid w:val="004E3C4A"/>
    <w:rsid w:val="004E65AB"/>
    <w:rsid w:val="004E7E8D"/>
    <w:rsid w:val="004E7F08"/>
    <w:rsid w:val="004F1DC0"/>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3EE2"/>
    <w:rsid w:val="00605B40"/>
    <w:rsid w:val="00613AD2"/>
    <w:rsid w:val="00615672"/>
    <w:rsid w:val="006206A2"/>
    <w:rsid w:val="00622C02"/>
    <w:rsid w:val="00624FFB"/>
    <w:rsid w:val="0062740E"/>
    <w:rsid w:val="006328F6"/>
    <w:rsid w:val="00634452"/>
    <w:rsid w:val="00635086"/>
    <w:rsid w:val="006457C3"/>
    <w:rsid w:val="00646914"/>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0A4C"/>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1472"/>
    <w:rsid w:val="0085238F"/>
    <w:rsid w:val="00852F76"/>
    <w:rsid w:val="00854F24"/>
    <w:rsid w:val="008554D1"/>
    <w:rsid w:val="008610F1"/>
    <w:rsid w:val="0086437C"/>
    <w:rsid w:val="00865E59"/>
    <w:rsid w:val="008723B9"/>
    <w:rsid w:val="00872C13"/>
    <w:rsid w:val="008732A8"/>
    <w:rsid w:val="00876AE1"/>
    <w:rsid w:val="00880491"/>
    <w:rsid w:val="00882559"/>
    <w:rsid w:val="008838DA"/>
    <w:rsid w:val="00884052"/>
    <w:rsid w:val="00886D57"/>
    <w:rsid w:val="00886D91"/>
    <w:rsid w:val="00890E0A"/>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87C30"/>
    <w:rsid w:val="00A917BC"/>
    <w:rsid w:val="00A939A8"/>
    <w:rsid w:val="00A93EFC"/>
    <w:rsid w:val="00A94122"/>
    <w:rsid w:val="00A963D9"/>
    <w:rsid w:val="00A96C68"/>
    <w:rsid w:val="00AA52B3"/>
    <w:rsid w:val="00AB00A7"/>
    <w:rsid w:val="00AB117C"/>
    <w:rsid w:val="00AB2081"/>
    <w:rsid w:val="00AC0EB4"/>
    <w:rsid w:val="00AD3D35"/>
    <w:rsid w:val="00AE26BD"/>
    <w:rsid w:val="00AE2B57"/>
    <w:rsid w:val="00AE79D4"/>
    <w:rsid w:val="00AF262A"/>
    <w:rsid w:val="00AF26EE"/>
    <w:rsid w:val="00AF4BE4"/>
    <w:rsid w:val="00B00A1A"/>
    <w:rsid w:val="00B01225"/>
    <w:rsid w:val="00B014C2"/>
    <w:rsid w:val="00B02F8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4054"/>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95164"/>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3B5C"/>
    <w:rsid w:val="00EA7595"/>
    <w:rsid w:val="00EB24C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0785"/>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D77B4"/>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77825"/>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 w:type="character" w:customStyle="1" w:styleId="apple-tab-span">
    <w:name w:val="apple-tab-span"/>
    <w:basedOn w:val="DefaultParagraphFont"/>
    <w:rsid w:val="00C951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340619251">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07283710">
      <w:bodyDiv w:val="1"/>
      <w:marLeft w:val="0"/>
      <w:marRight w:val="0"/>
      <w:marTop w:val="0"/>
      <w:marBottom w:val="0"/>
      <w:divBdr>
        <w:top w:val="none" w:sz="0" w:space="0" w:color="auto"/>
        <w:left w:val="none" w:sz="0" w:space="0" w:color="auto"/>
        <w:bottom w:val="none" w:sz="0" w:space="0" w:color="auto"/>
        <w:right w:val="none" w:sz="0" w:space="0" w:color="auto"/>
      </w:divBdr>
    </w:div>
    <w:div w:id="843514274">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FB3733-4FA3-4D6D-9CA2-A1CDE855A2FC}">
  <ds:schemaRefs>
    <ds:schemaRef ds:uri="http://schemas.openxmlformats.org/officeDocument/2006/bibliography"/>
  </ds:schemaRefs>
</ds:datastoreItem>
</file>

<file path=customXml/itemProps3.xml><?xml version="1.0" encoding="utf-8"?>
<ds:datastoreItem xmlns:ds="http://schemas.openxmlformats.org/officeDocument/2006/customXml" ds:itemID="{7ABB69F6-F887-4764-9EBC-4C7A34C2A5E7}">
  <ds:schemaRefs>
    <ds:schemaRef ds:uri="586ebe93-1441-4533-9387-a5227b862d5a"/>
    <ds:schemaRef ds:uri="http://purl.org/dc/terms/"/>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6348B38-E532-4C66-A870-8AFCA76C20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6474</Words>
  <Characters>94618</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0871</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5-02-03T15:22:00Z</dcterms:created>
  <dcterms:modified xsi:type="dcterms:W3CDTF">2025-02-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